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811"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9"/>
        <w:gridCol w:w="3546"/>
      </w:tblGrid>
      <w:tr w:rsidR="006419DC" w:rsidRPr="00A83310" w:rsidTr="00226ECA">
        <w:trPr>
          <w:trHeight w:val="1408"/>
        </w:trPr>
        <w:tc>
          <w:tcPr>
            <w:tcW w:w="6521" w:type="dxa"/>
            <w:tcBorders>
              <w:right w:val="nil"/>
            </w:tcBorders>
            <w:shd w:val="clear" w:color="auto" w:fill="auto"/>
            <w:vAlign w:val="center"/>
          </w:tcPr>
          <w:p w:rsidR="00217A7F" w:rsidRDefault="001D7A8D" w:rsidP="00A83310">
            <w:pPr>
              <w:tabs>
                <w:tab w:val="left" w:pos="2085"/>
              </w:tabs>
              <w:ind w:right="318"/>
              <w:rPr>
                <w:b/>
                <w:sz w:val="28"/>
                <w:szCs w:val="22"/>
              </w:rPr>
            </w:pPr>
            <w:r>
              <w:rPr>
                <w:b/>
                <w:szCs w:val="22"/>
              </w:rPr>
              <w:t xml:space="preserve">Position:            </w:t>
            </w:r>
            <w:r w:rsidR="00217A7F">
              <w:rPr>
                <w:b/>
                <w:sz w:val="28"/>
                <w:szCs w:val="22"/>
              </w:rPr>
              <w:t xml:space="preserve">Coordinator – </w:t>
            </w:r>
          </w:p>
          <w:p w:rsidR="006419DC" w:rsidRPr="00217A7F" w:rsidRDefault="00217A7F" w:rsidP="00A83310">
            <w:pPr>
              <w:tabs>
                <w:tab w:val="left" w:pos="2085"/>
              </w:tabs>
              <w:ind w:right="318"/>
              <w:rPr>
                <w:b/>
                <w:sz w:val="28"/>
                <w:szCs w:val="22"/>
              </w:rPr>
            </w:pPr>
            <w:r>
              <w:rPr>
                <w:b/>
                <w:sz w:val="28"/>
                <w:szCs w:val="22"/>
              </w:rPr>
              <w:t xml:space="preserve">                      Board </w:t>
            </w:r>
            <w:r w:rsidR="001D7A8D">
              <w:rPr>
                <w:b/>
                <w:sz w:val="28"/>
                <w:szCs w:val="22"/>
              </w:rPr>
              <w:t xml:space="preserve">&amp; </w:t>
            </w:r>
            <w:r w:rsidR="003B670A" w:rsidRPr="00217A7F">
              <w:rPr>
                <w:b/>
                <w:sz w:val="28"/>
                <w:szCs w:val="22"/>
              </w:rPr>
              <w:t xml:space="preserve">Governance </w:t>
            </w:r>
            <w:r>
              <w:rPr>
                <w:b/>
                <w:sz w:val="28"/>
                <w:szCs w:val="22"/>
              </w:rPr>
              <w:t xml:space="preserve"> - </w:t>
            </w:r>
            <w:r w:rsidR="004B2E5A" w:rsidRPr="00217A7F">
              <w:rPr>
                <w:b/>
                <w:sz w:val="28"/>
                <w:szCs w:val="22"/>
              </w:rPr>
              <w:t>(</w:t>
            </w:r>
            <w:r w:rsidR="003B670A" w:rsidRPr="00217A7F">
              <w:rPr>
                <w:b/>
                <w:sz w:val="28"/>
                <w:szCs w:val="22"/>
              </w:rPr>
              <w:t>C-B&amp;G</w:t>
            </w:r>
            <w:r w:rsidR="004B2E5A" w:rsidRPr="00217A7F">
              <w:rPr>
                <w:b/>
                <w:sz w:val="28"/>
                <w:szCs w:val="22"/>
              </w:rPr>
              <w:t>)</w:t>
            </w:r>
            <w:r w:rsidR="00226ECA" w:rsidRPr="00217A7F">
              <w:rPr>
                <w:b/>
                <w:sz w:val="28"/>
                <w:szCs w:val="22"/>
              </w:rPr>
              <w:t xml:space="preserve">                   </w:t>
            </w:r>
            <w:r w:rsidR="005F3434" w:rsidRPr="00217A7F">
              <w:rPr>
                <w:b/>
                <w:sz w:val="28"/>
                <w:szCs w:val="22"/>
              </w:rPr>
              <w:t xml:space="preserve"> </w:t>
            </w:r>
          </w:p>
          <w:p w:rsidR="006419DC" w:rsidRPr="00A83310" w:rsidRDefault="006419DC" w:rsidP="00226ECA">
            <w:pPr>
              <w:rPr>
                <w:b/>
                <w:szCs w:val="22"/>
              </w:rPr>
            </w:pPr>
          </w:p>
          <w:p w:rsidR="006419DC" w:rsidRPr="00A83310" w:rsidRDefault="00A83310" w:rsidP="00226ECA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Term:</w:t>
            </w:r>
            <w:r w:rsidR="006419DC" w:rsidRPr="00A83310">
              <w:rPr>
                <w:b/>
                <w:szCs w:val="22"/>
              </w:rPr>
              <w:t xml:space="preserve">                  </w:t>
            </w:r>
            <w:r w:rsidR="006419DC" w:rsidRPr="00A83310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Fixed Term </w:t>
            </w:r>
            <w:r w:rsidR="003B670A">
              <w:rPr>
                <w:szCs w:val="22"/>
              </w:rPr>
              <w:t>1 Year - TBC</w:t>
            </w:r>
          </w:p>
          <w:p w:rsidR="006419DC" w:rsidRDefault="006419DC" w:rsidP="00226ECA">
            <w:pPr>
              <w:rPr>
                <w:b/>
                <w:szCs w:val="22"/>
              </w:rPr>
            </w:pPr>
          </w:p>
          <w:p w:rsidR="00217A7F" w:rsidRPr="004264A9" w:rsidRDefault="00217A7F" w:rsidP="00217A7F">
            <w:pPr>
              <w:rPr>
                <w:sz w:val="24"/>
              </w:rPr>
            </w:pPr>
            <w:r w:rsidRPr="004264A9">
              <w:rPr>
                <w:b/>
                <w:sz w:val="24"/>
              </w:rPr>
              <w:t xml:space="preserve">Name:              </w:t>
            </w:r>
            <w:r>
              <w:rPr>
                <w:b/>
                <w:sz w:val="24"/>
              </w:rPr>
              <w:t xml:space="preserve">  </w:t>
            </w:r>
            <w:r w:rsidRPr="004264A9">
              <w:rPr>
                <w:b/>
                <w:sz w:val="24"/>
              </w:rPr>
              <w:t>(VACANT)</w:t>
            </w:r>
          </w:p>
          <w:p w:rsidR="00217A7F" w:rsidRPr="004264A9" w:rsidRDefault="00217A7F" w:rsidP="00217A7F">
            <w:pPr>
              <w:rPr>
                <w:b/>
                <w:sz w:val="24"/>
              </w:rPr>
            </w:pPr>
          </w:p>
          <w:p w:rsidR="00217A7F" w:rsidRPr="004264A9" w:rsidRDefault="00217A7F" w:rsidP="00217A7F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>Effective</w:t>
            </w:r>
          </w:p>
          <w:p w:rsidR="00217A7F" w:rsidRPr="004264A9" w:rsidRDefault="00217A7F" w:rsidP="00217A7F">
            <w:pPr>
              <w:rPr>
                <w:b/>
                <w:sz w:val="24"/>
              </w:rPr>
            </w:pPr>
            <w:r w:rsidRPr="004264A9">
              <w:rPr>
                <w:b/>
                <w:sz w:val="24"/>
              </w:rPr>
              <w:t xml:space="preserve">Date:                 </w:t>
            </w:r>
            <w:r>
              <w:rPr>
                <w:b/>
                <w:sz w:val="24"/>
              </w:rPr>
              <w:t>April 2021</w:t>
            </w:r>
            <w:r w:rsidRPr="004264A9">
              <w:rPr>
                <w:sz w:val="24"/>
              </w:rPr>
              <w:t xml:space="preserve"> (TBC)</w:t>
            </w:r>
          </w:p>
          <w:p w:rsidR="00217A7F" w:rsidRPr="00A83310" w:rsidRDefault="00217A7F" w:rsidP="00226ECA">
            <w:pPr>
              <w:rPr>
                <w:b/>
                <w:szCs w:val="22"/>
              </w:rPr>
            </w:pPr>
          </w:p>
          <w:p w:rsidR="003B670A" w:rsidRDefault="00217A7F" w:rsidP="003B670A">
            <w:pPr>
              <w:rPr>
                <w:szCs w:val="22"/>
              </w:rPr>
            </w:pPr>
            <w:r>
              <w:rPr>
                <w:b/>
                <w:szCs w:val="22"/>
              </w:rPr>
              <w:t xml:space="preserve">Location:            </w:t>
            </w:r>
            <w:r w:rsidRPr="00217A7F">
              <w:rPr>
                <w:szCs w:val="22"/>
              </w:rPr>
              <w:t xml:space="preserve">Designated </w:t>
            </w:r>
            <w:r>
              <w:rPr>
                <w:szCs w:val="22"/>
              </w:rPr>
              <w:t>workplace</w:t>
            </w:r>
            <w:r w:rsidRPr="00217A7F">
              <w:rPr>
                <w:szCs w:val="22"/>
              </w:rPr>
              <w:t xml:space="preserve"> -</w:t>
            </w:r>
            <w:r>
              <w:rPr>
                <w:b/>
                <w:szCs w:val="22"/>
              </w:rPr>
              <w:t xml:space="preserve"> </w:t>
            </w:r>
            <w:r w:rsidR="003B670A" w:rsidRPr="003B670A">
              <w:rPr>
                <w:szCs w:val="22"/>
              </w:rPr>
              <w:t>Melbourne Office</w:t>
            </w:r>
            <w:r w:rsidR="003B670A">
              <w:rPr>
                <w:szCs w:val="22"/>
              </w:rPr>
              <w:t xml:space="preserve">                                              </w:t>
            </w:r>
          </w:p>
          <w:p w:rsidR="006419DC" w:rsidRPr="00217A7F" w:rsidRDefault="00217A7F" w:rsidP="00217A7F">
            <w:pPr>
              <w:ind w:left="1590"/>
              <w:rPr>
                <w:szCs w:val="22"/>
              </w:rPr>
            </w:pPr>
            <w:r>
              <w:rPr>
                <w:szCs w:val="22"/>
              </w:rPr>
              <w:t xml:space="preserve">  Allowed to work from a remote home office</w:t>
            </w:r>
            <w:r w:rsidR="006419DC" w:rsidRPr="00217A7F">
              <w:rPr>
                <w:szCs w:val="22"/>
              </w:rPr>
              <w:tab/>
            </w:r>
          </w:p>
          <w:p w:rsidR="006419DC" w:rsidRPr="00A83310" w:rsidRDefault="006419DC" w:rsidP="005F3434">
            <w:pPr>
              <w:tabs>
                <w:tab w:val="left" w:pos="2100"/>
              </w:tabs>
              <w:rPr>
                <w:b/>
                <w:szCs w:val="22"/>
              </w:rPr>
            </w:pPr>
            <w:r w:rsidRPr="00A83310">
              <w:rPr>
                <w:b/>
                <w:szCs w:val="22"/>
              </w:rPr>
              <w:t xml:space="preserve">Reports to:          </w:t>
            </w:r>
            <w:r w:rsidR="003B670A">
              <w:rPr>
                <w:b/>
                <w:szCs w:val="22"/>
              </w:rPr>
              <w:t>Personal &amp; Executive Assistant</w:t>
            </w:r>
            <w:r w:rsidRPr="00A83310">
              <w:rPr>
                <w:b/>
                <w:szCs w:val="22"/>
              </w:rPr>
              <w:tab/>
            </w:r>
          </w:p>
          <w:p w:rsidR="005F3434" w:rsidRPr="00A83310" w:rsidRDefault="005F3434" w:rsidP="00226ECA">
            <w:pPr>
              <w:rPr>
                <w:b/>
                <w:szCs w:val="22"/>
              </w:rPr>
            </w:pPr>
          </w:p>
          <w:p w:rsidR="006419DC" w:rsidRPr="00A83310" w:rsidRDefault="006419DC" w:rsidP="00226ECA">
            <w:pPr>
              <w:rPr>
                <w:b/>
                <w:szCs w:val="22"/>
              </w:rPr>
            </w:pPr>
            <w:r w:rsidRPr="00A83310">
              <w:rPr>
                <w:b/>
                <w:szCs w:val="22"/>
              </w:rPr>
              <w:t xml:space="preserve">Subordinate </w:t>
            </w:r>
            <w:r w:rsidR="005F3434" w:rsidRPr="00A83310">
              <w:rPr>
                <w:szCs w:val="22"/>
              </w:rPr>
              <w:t xml:space="preserve">       Volunteers and Contractors           </w:t>
            </w:r>
          </w:p>
          <w:p w:rsidR="00226ECA" w:rsidRPr="00A83310" w:rsidRDefault="006419DC" w:rsidP="00226ECA">
            <w:pPr>
              <w:rPr>
                <w:szCs w:val="22"/>
              </w:rPr>
            </w:pPr>
            <w:r w:rsidRPr="00A83310">
              <w:rPr>
                <w:b/>
                <w:szCs w:val="22"/>
              </w:rPr>
              <w:t xml:space="preserve">Position/s:           </w:t>
            </w:r>
            <w:r w:rsidR="005F3434" w:rsidRPr="00A83310">
              <w:rPr>
                <w:szCs w:val="22"/>
              </w:rPr>
              <w:t xml:space="preserve">(as required) </w:t>
            </w:r>
            <w:r w:rsidRPr="00A83310">
              <w:rPr>
                <w:b/>
                <w:szCs w:val="22"/>
              </w:rPr>
              <w:t xml:space="preserve"> </w:t>
            </w:r>
          </w:p>
          <w:p w:rsidR="006419DC" w:rsidRPr="00A83310" w:rsidRDefault="00226ECA" w:rsidP="00226ECA">
            <w:pPr>
              <w:rPr>
                <w:szCs w:val="22"/>
              </w:rPr>
            </w:pPr>
            <w:r w:rsidRPr="00A83310">
              <w:rPr>
                <w:szCs w:val="22"/>
              </w:rPr>
              <w:t xml:space="preserve">                              </w:t>
            </w:r>
            <w:r w:rsidR="006419DC" w:rsidRPr="00A83310">
              <w:rPr>
                <w:b/>
                <w:szCs w:val="22"/>
              </w:rPr>
              <w:tab/>
            </w:r>
          </w:p>
          <w:p w:rsidR="006419DC" w:rsidRDefault="006419DC" w:rsidP="00226ECA">
            <w:pPr>
              <w:rPr>
                <w:b/>
                <w:szCs w:val="22"/>
              </w:rPr>
            </w:pPr>
            <w:r w:rsidRPr="00A83310">
              <w:rPr>
                <w:b/>
                <w:szCs w:val="22"/>
              </w:rPr>
              <w:t xml:space="preserve">Date approved:   </w:t>
            </w:r>
            <w:r w:rsidR="00217A7F">
              <w:rPr>
                <w:b/>
                <w:szCs w:val="22"/>
              </w:rPr>
              <w:t>28</w:t>
            </w:r>
            <w:r w:rsidR="00217A7F" w:rsidRPr="00217A7F">
              <w:rPr>
                <w:b/>
                <w:szCs w:val="22"/>
                <w:vertAlign w:val="superscript"/>
              </w:rPr>
              <w:t>th</w:t>
            </w:r>
            <w:r w:rsidR="00217A7F">
              <w:rPr>
                <w:b/>
                <w:szCs w:val="22"/>
              </w:rPr>
              <w:t xml:space="preserve"> February </w:t>
            </w:r>
            <w:r w:rsidR="003B670A">
              <w:rPr>
                <w:b/>
                <w:szCs w:val="22"/>
              </w:rPr>
              <w:t>2021</w:t>
            </w:r>
          </w:p>
          <w:p w:rsidR="003B670A" w:rsidRPr="00A83310" w:rsidRDefault="003B670A" w:rsidP="00226ECA">
            <w:pPr>
              <w:rPr>
                <w:szCs w:val="22"/>
              </w:rPr>
            </w:pPr>
          </w:p>
          <w:p w:rsidR="006419DC" w:rsidRPr="00A83310" w:rsidRDefault="006419DC" w:rsidP="00226ECA">
            <w:pPr>
              <w:rPr>
                <w:szCs w:val="22"/>
              </w:rPr>
            </w:pPr>
            <w:r w:rsidRPr="00A83310">
              <w:rPr>
                <w:b/>
                <w:szCs w:val="22"/>
              </w:rPr>
              <w:t>Hours of work:</w:t>
            </w:r>
            <w:r w:rsidR="003B670A">
              <w:rPr>
                <w:szCs w:val="22"/>
              </w:rPr>
              <w:t xml:space="preserve">    22</w:t>
            </w:r>
            <w:r w:rsidRPr="00A83310">
              <w:rPr>
                <w:szCs w:val="22"/>
              </w:rPr>
              <w:t xml:space="preserve">.5 hours per week, </w:t>
            </w:r>
            <w:r w:rsidR="003B670A">
              <w:rPr>
                <w:szCs w:val="22"/>
              </w:rPr>
              <w:t>45</w:t>
            </w:r>
            <w:r w:rsidR="004B2E5A" w:rsidRPr="00A83310">
              <w:rPr>
                <w:szCs w:val="22"/>
              </w:rPr>
              <w:t xml:space="preserve"> p/fortnight</w:t>
            </w:r>
            <w:r w:rsidRPr="00A83310">
              <w:rPr>
                <w:szCs w:val="22"/>
              </w:rPr>
              <w:t xml:space="preserve">                                       </w:t>
            </w:r>
          </w:p>
          <w:p w:rsidR="006419DC" w:rsidRPr="00A83310" w:rsidRDefault="004B2E5A" w:rsidP="00192AD3">
            <w:pPr>
              <w:rPr>
                <w:b/>
                <w:szCs w:val="22"/>
              </w:rPr>
            </w:pPr>
            <w:r w:rsidRPr="00A83310">
              <w:rPr>
                <w:szCs w:val="22"/>
              </w:rPr>
              <w:t xml:space="preserve"> </w:t>
            </w:r>
            <w:r w:rsidR="006419DC" w:rsidRPr="00A83310">
              <w:rPr>
                <w:szCs w:val="22"/>
              </w:rPr>
              <w:t xml:space="preserve">                             Worked over </w:t>
            </w:r>
            <w:r w:rsidR="00192AD3">
              <w:rPr>
                <w:szCs w:val="22"/>
              </w:rPr>
              <w:t xml:space="preserve">Tuesday </w:t>
            </w:r>
            <w:r w:rsidR="006419DC" w:rsidRPr="00A83310">
              <w:rPr>
                <w:szCs w:val="22"/>
              </w:rPr>
              <w:t>to Friday</w:t>
            </w:r>
          </w:p>
        </w:tc>
        <w:tc>
          <w:tcPr>
            <w:tcW w:w="3544" w:type="dxa"/>
            <w:tcBorders>
              <w:left w:val="nil"/>
            </w:tcBorders>
            <w:shd w:val="clear" w:color="auto" w:fill="auto"/>
            <w:vAlign w:val="center"/>
          </w:tcPr>
          <w:p w:rsidR="006419DC" w:rsidRPr="00A83310" w:rsidRDefault="006419DC" w:rsidP="004B2E5A">
            <w:pPr>
              <w:jc w:val="center"/>
              <w:rPr>
                <w:szCs w:val="22"/>
              </w:rPr>
            </w:pPr>
            <w:r w:rsidRPr="00A83310">
              <w:rPr>
                <w:rFonts w:ascii="Verdana" w:hAnsi="Verdana"/>
                <w:noProof/>
                <w:szCs w:val="22"/>
                <w:lang w:eastAsia="en-AU"/>
              </w:rPr>
              <w:drawing>
                <wp:inline distT="0" distB="0" distL="0" distR="0" wp14:anchorId="59D9B678" wp14:editId="1039F695">
                  <wp:extent cx="2113209" cy="2398672"/>
                  <wp:effectExtent l="0" t="0" r="1905" b="1905"/>
                  <wp:docPr id="6" name="Picture 6" title="Australian Federation of Disability Organisations (AFDO)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DO Logo only - Colour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142" cy="2421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75A" w:rsidRPr="00A83310" w:rsidTr="00226ECA">
        <w:trPr>
          <w:trHeight w:val="1640"/>
        </w:trPr>
        <w:tc>
          <w:tcPr>
            <w:tcW w:w="10065" w:type="dxa"/>
            <w:gridSpan w:val="2"/>
            <w:shd w:val="clear" w:color="auto" w:fill="auto"/>
            <w:vAlign w:val="center"/>
          </w:tcPr>
          <w:p w:rsidR="0016775A" w:rsidRPr="00A83310" w:rsidRDefault="0016775A" w:rsidP="00226ECA">
            <w:pPr>
              <w:pStyle w:val="Heading4"/>
              <w:spacing w:line="276" w:lineRule="auto"/>
              <w:rPr>
                <w:rFonts w:ascii="Arial" w:hAnsi="Arial"/>
                <w:szCs w:val="22"/>
              </w:rPr>
            </w:pPr>
          </w:p>
          <w:p w:rsidR="0016775A" w:rsidRPr="00217A7F" w:rsidRDefault="0016775A" w:rsidP="00226ECA">
            <w:pPr>
              <w:pStyle w:val="Heading4"/>
              <w:spacing w:line="276" w:lineRule="auto"/>
              <w:rPr>
                <w:rFonts w:ascii="Arial" w:hAnsi="Arial"/>
                <w:sz w:val="24"/>
                <w:szCs w:val="22"/>
              </w:rPr>
            </w:pPr>
            <w:r w:rsidRPr="00217A7F">
              <w:rPr>
                <w:rFonts w:ascii="Arial" w:hAnsi="Arial"/>
                <w:sz w:val="24"/>
                <w:szCs w:val="22"/>
              </w:rPr>
              <w:t>POSITION SUMMARY</w:t>
            </w:r>
          </w:p>
          <w:p w:rsidR="00217A7F" w:rsidRPr="00217A7F" w:rsidRDefault="00217A7F" w:rsidP="00217A7F"/>
          <w:p w:rsidR="003B670A" w:rsidRPr="00217A7F" w:rsidRDefault="00354D07" w:rsidP="003B670A">
            <w:pPr>
              <w:ind w:right="45"/>
              <w:rPr>
                <w:sz w:val="24"/>
                <w:lang w:eastAsia="en-AU"/>
              </w:rPr>
            </w:pPr>
            <w:r w:rsidRPr="00217A7F">
              <w:rPr>
                <w:sz w:val="24"/>
                <w:lang w:eastAsia="en-AU"/>
              </w:rPr>
              <w:t xml:space="preserve">The </w:t>
            </w:r>
            <w:r w:rsidR="003B670A" w:rsidRPr="00217A7F">
              <w:rPr>
                <w:sz w:val="24"/>
                <w:lang w:eastAsia="en-AU"/>
              </w:rPr>
              <w:t>Coordinator – Board &amp; Governance (C–B&amp;G</w:t>
            </w:r>
            <w:r w:rsidR="00FC20E6" w:rsidRPr="00217A7F">
              <w:rPr>
                <w:sz w:val="24"/>
                <w:lang w:eastAsia="en-AU"/>
              </w:rPr>
              <w:t>)</w:t>
            </w:r>
            <w:r w:rsidR="00FC20E6" w:rsidRPr="00217A7F">
              <w:rPr>
                <w:b/>
                <w:sz w:val="24"/>
                <w:lang w:eastAsia="en-AU"/>
              </w:rPr>
              <w:t xml:space="preserve"> </w:t>
            </w:r>
            <w:r w:rsidRPr="00217A7F">
              <w:rPr>
                <w:sz w:val="24"/>
                <w:lang w:eastAsia="en-AU"/>
              </w:rPr>
              <w:t xml:space="preserve">is responsible for </w:t>
            </w:r>
            <w:r w:rsidR="00FC20E6" w:rsidRPr="00217A7F">
              <w:rPr>
                <w:sz w:val="24"/>
                <w:lang w:eastAsia="en-AU"/>
              </w:rPr>
              <w:t>supporting</w:t>
            </w:r>
            <w:r w:rsidR="00522450" w:rsidRPr="00217A7F">
              <w:rPr>
                <w:sz w:val="24"/>
                <w:lang w:eastAsia="en-AU"/>
              </w:rPr>
              <w:t xml:space="preserve"> </w:t>
            </w:r>
            <w:r w:rsidR="003B670A" w:rsidRPr="00217A7F">
              <w:rPr>
                <w:sz w:val="24"/>
                <w:lang w:eastAsia="en-AU"/>
              </w:rPr>
              <w:t xml:space="preserve">the President and </w:t>
            </w:r>
            <w:r w:rsidR="00522450" w:rsidRPr="00217A7F">
              <w:rPr>
                <w:sz w:val="24"/>
                <w:lang w:eastAsia="en-AU"/>
              </w:rPr>
              <w:t>AFDO</w:t>
            </w:r>
            <w:r w:rsidR="003B670A" w:rsidRPr="00217A7F">
              <w:rPr>
                <w:sz w:val="24"/>
                <w:lang w:eastAsia="en-AU"/>
              </w:rPr>
              <w:t xml:space="preserve"> Board, the </w:t>
            </w:r>
            <w:r w:rsidR="00522450" w:rsidRPr="00217A7F">
              <w:rPr>
                <w:sz w:val="24"/>
                <w:lang w:eastAsia="en-AU"/>
              </w:rPr>
              <w:t>CEO</w:t>
            </w:r>
            <w:r w:rsidR="003B670A" w:rsidRPr="00217A7F">
              <w:rPr>
                <w:sz w:val="24"/>
                <w:lang w:eastAsia="en-AU"/>
              </w:rPr>
              <w:t xml:space="preserve"> and the P&amp;EA to ensure that AFDO go</w:t>
            </w:r>
            <w:r w:rsidR="00217A7F">
              <w:rPr>
                <w:sz w:val="24"/>
                <w:lang w:eastAsia="en-AU"/>
              </w:rPr>
              <w:t xml:space="preserve">vernance functions efficiently and </w:t>
            </w:r>
            <w:r w:rsidR="003B670A" w:rsidRPr="00217A7F">
              <w:rPr>
                <w:sz w:val="24"/>
                <w:lang w:eastAsia="en-AU"/>
              </w:rPr>
              <w:t>effectively</w:t>
            </w:r>
            <w:r w:rsidR="00217A7F">
              <w:rPr>
                <w:sz w:val="24"/>
                <w:lang w:eastAsia="en-AU"/>
              </w:rPr>
              <w:t>. F</w:t>
            </w:r>
            <w:r w:rsidR="00217A7F" w:rsidRPr="00217A7F">
              <w:rPr>
                <w:sz w:val="24"/>
                <w:lang w:eastAsia="en-AU"/>
              </w:rPr>
              <w:t>ollowing</w:t>
            </w:r>
            <w:r w:rsidR="003B670A" w:rsidRPr="00217A7F">
              <w:rPr>
                <w:sz w:val="24"/>
                <w:lang w:eastAsia="en-AU"/>
              </w:rPr>
              <w:t xml:space="preserve"> the AFDO Constitution, policies, procedures, statutory, funding contracts, agreements, service contracts, statutory and other compliance, as well as any reporting requirements. </w:t>
            </w:r>
          </w:p>
          <w:p w:rsidR="003B670A" w:rsidRPr="00217A7F" w:rsidRDefault="003B670A" w:rsidP="003B670A">
            <w:pPr>
              <w:ind w:left="720" w:right="45"/>
              <w:rPr>
                <w:sz w:val="24"/>
                <w:lang w:eastAsia="en-AU"/>
              </w:rPr>
            </w:pPr>
          </w:p>
          <w:p w:rsidR="003B670A" w:rsidRPr="003B670A" w:rsidRDefault="003B670A" w:rsidP="003B670A">
            <w:pPr>
              <w:ind w:right="45"/>
              <w:rPr>
                <w:rFonts w:eastAsia="Times"/>
                <w:color w:val="000000"/>
                <w:sz w:val="24"/>
                <w:lang w:eastAsia="en-AU"/>
              </w:rPr>
            </w:pPr>
            <w:r w:rsidRPr="00217A7F">
              <w:rPr>
                <w:sz w:val="24"/>
                <w:lang w:eastAsia="en-AU"/>
              </w:rPr>
              <w:t>Reporting to the P&amp;EA, t</w:t>
            </w:r>
            <w:r w:rsidRPr="003B670A">
              <w:rPr>
                <w:sz w:val="24"/>
                <w:lang w:eastAsia="en-AU"/>
              </w:rPr>
              <w:t>he Coordinator provides high</w:t>
            </w:r>
            <w:r w:rsidR="00217A7F" w:rsidRPr="00217A7F">
              <w:rPr>
                <w:sz w:val="24"/>
                <w:lang w:eastAsia="en-AU"/>
              </w:rPr>
              <w:t>-</w:t>
            </w:r>
            <w:r w:rsidRPr="003B670A">
              <w:rPr>
                <w:sz w:val="24"/>
                <w:lang w:eastAsia="en-AU"/>
              </w:rPr>
              <w:t>level governance support to t</w:t>
            </w:r>
            <w:r w:rsidR="00217A7F">
              <w:rPr>
                <w:sz w:val="24"/>
                <w:lang w:eastAsia="en-AU"/>
              </w:rPr>
              <w:t>he CEO and Presiden</w:t>
            </w:r>
            <w:r w:rsidR="001D7A8D">
              <w:rPr>
                <w:sz w:val="24"/>
                <w:lang w:eastAsia="en-AU"/>
              </w:rPr>
              <w:t>t</w:t>
            </w:r>
            <w:r w:rsidR="00217A7F">
              <w:rPr>
                <w:sz w:val="24"/>
                <w:lang w:eastAsia="en-AU"/>
              </w:rPr>
              <w:t xml:space="preserve"> plus </w:t>
            </w:r>
            <w:r w:rsidRPr="003B670A">
              <w:rPr>
                <w:sz w:val="24"/>
                <w:lang w:eastAsia="en-AU"/>
              </w:rPr>
              <w:t>high</w:t>
            </w:r>
            <w:r w:rsidR="00217A7F" w:rsidRPr="00217A7F">
              <w:rPr>
                <w:sz w:val="24"/>
                <w:lang w:eastAsia="en-AU"/>
              </w:rPr>
              <w:t>-</w:t>
            </w:r>
            <w:r w:rsidRPr="003B670A">
              <w:rPr>
                <w:sz w:val="24"/>
                <w:lang w:eastAsia="en-AU"/>
              </w:rPr>
              <w:t>level administrative support to the Board of Directors</w:t>
            </w:r>
            <w:r w:rsidR="00217A7F">
              <w:rPr>
                <w:sz w:val="24"/>
                <w:lang w:eastAsia="en-AU"/>
              </w:rPr>
              <w:t>, driven by the gov</w:t>
            </w:r>
            <w:r w:rsidRPr="003B670A">
              <w:rPr>
                <w:sz w:val="24"/>
                <w:lang w:eastAsia="en-AU"/>
              </w:rPr>
              <w:t>ernance annual schedule and cycl</w:t>
            </w:r>
            <w:bookmarkStart w:id="0" w:name="_GoBack"/>
            <w:bookmarkEnd w:id="0"/>
            <w:r w:rsidRPr="003B670A">
              <w:rPr>
                <w:sz w:val="24"/>
                <w:lang w:eastAsia="en-AU"/>
              </w:rPr>
              <w:t>e.</w:t>
            </w:r>
          </w:p>
          <w:p w:rsidR="007370B2" w:rsidRPr="00A83310" w:rsidRDefault="007370B2" w:rsidP="004B2E5A">
            <w:pPr>
              <w:spacing w:line="276" w:lineRule="auto"/>
              <w:rPr>
                <w:szCs w:val="22"/>
                <w:lang w:eastAsia="en-AU"/>
              </w:rPr>
            </w:pPr>
          </w:p>
          <w:p w:rsidR="00A83310" w:rsidRPr="00A83310" w:rsidRDefault="00217A7F" w:rsidP="004B2E5A">
            <w:pPr>
              <w:spacing w:line="276" w:lineRule="auto"/>
              <w:rPr>
                <w:b/>
                <w:szCs w:val="22"/>
                <w:lang w:eastAsia="en-AU"/>
              </w:rPr>
            </w:pPr>
            <w:r>
              <w:rPr>
                <w:b/>
                <w:szCs w:val="22"/>
                <w:lang w:eastAsia="en-AU"/>
              </w:rPr>
              <w:t xml:space="preserve"> </w:t>
            </w:r>
          </w:p>
        </w:tc>
      </w:tr>
      <w:tr w:rsidR="0016775A" w:rsidRPr="00A83310" w:rsidTr="00226ECA">
        <w:trPr>
          <w:trHeight w:val="3107"/>
        </w:trPr>
        <w:tc>
          <w:tcPr>
            <w:tcW w:w="10065" w:type="dxa"/>
            <w:gridSpan w:val="2"/>
            <w:shd w:val="clear" w:color="auto" w:fill="auto"/>
            <w:vAlign w:val="center"/>
          </w:tcPr>
          <w:p w:rsidR="00F03CD5" w:rsidRPr="00217A7F" w:rsidRDefault="00CD6A7A" w:rsidP="00226ECA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  <w:szCs w:val="22"/>
                <w:lang w:eastAsia="en-AU"/>
              </w:rPr>
            </w:pPr>
            <w:r w:rsidRPr="00217A7F">
              <w:rPr>
                <w:b/>
                <w:bCs/>
                <w:sz w:val="24"/>
                <w:szCs w:val="22"/>
                <w:lang w:eastAsia="en-AU"/>
              </w:rPr>
              <w:t>Responsibilities</w:t>
            </w:r>
            <w:r w:rsidR="009456E9" w:rsidRPr="00217A7F">
              <w:rPr>
                <w:b/>
                <w:bCs/>
                <w:sz w:val="24"/>
                <w:szCs w:val="22"/>
                <w:lang w:eastAsia="en-AU"/>
              </w:rPr>
              <w:t>:</w:t>
            </w:r>
          </w:p>
          <w:p w:rsidR="00354D07" w:rsidRPr="00A83310" w:rsidRDefault="00354D07" w:rsidP="00226ECA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Cs w:val="22"/>
                <w:lang w:eastAsia="en-AU"/>
              </w:rPr>
            </w:pPr>
          </w:p>
          <w:p w:rsidR="003B670A" w:rsidRPr="003B670A" w:rsidRDefault="00217A7F" w:rsidP="003B670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  <w:lang w:eastAsia="en-AU"/>
              </w:rPr>
            </w:pPr>
            <w:r>
              <w:rPr>
                <w:b/>
                <w:bCs/>
                <w:sz w:val="24"/>
                <w:lang w:eastAsia="en-AU"/>
              </w:rPr>
              <w:t xml:space="preserve">Board &amp; </w:t>
            </w:r>
            <w:r w:rsidR="003B670A" w:rsidRPr="003B670A">
              <w:rPr>
                <w:b/>
                <w:bCs/>
                <w:sz w:val="24"/>
                <w:lang w:eastAsia="en-AU"/>
              </w:rPr>
              <w:t xml:space="preserve">Governance support 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 xml:space="preserve">Manage incoming email correspondence and write responses on behalf of the Board or CEO when required or forward </w:t>
            </w:r>
            <w:r w:rsidR="00217A7F">
              <w:rPr>
                <w:sz w:val="24"/>
                <w:lang w:eastAsia="en-AU"/>
              </w:rPr>
              <w:t xml:space="preserve">an </w:t>
            </w:r>
            <w:r w:rsidRPr="003B670A">
              <w:rPr>
                <w:sz w:val="24"/>
                <w:lang w:eastAsia="en-AU"/>
              </w:rPr>
              <w:t xml:space="preserve">email to </w:t>
            </w:r>
            <w:r w:rsidR="00217A7F">
              <w:rPr>
                <w:sz w:val="24"/>
                <w:lang w:eastAsia="en-AU"/>
              </w:rPr>
              <w:t xml:space="preserve">the </w:t>
            </w:r>
            <w:r w:rsidRPr="003B670A">
              <w:rPr>
                <w:sz w:val="24"/>
                <w:lang w:eastAsia="en-AU"/>
              </w:rPr>
              <w:t>relevant person for attention/response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Drafting and preparing reports, presentations, letters, and other documents where necessary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bCs/>
                <w:sz w:val="24"/>
                <w:lang w:eastAsia="en-AU"/>
              </w:rPr>
            </w:pPr>
            <w:r w:rsidRPr="003B670A">
              <w:rPr>
                <w:bCs/>
                <w:sz w:val="24"/>
                <w:lang w:eastAsia="en-AU"/>
              </w:rPr>
              <w:t xml:space="preserve">Update Director details with ACNC as required and ensure ACNC reporting submitted on time; 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bCs/>
                <w:sz w:val="24"/>
                <w:lang w:eastAsia="en-AU"/>
              </w:rPr>
            </w:pPr>
            <w:r w:rsidRPr="003B670A">
              <w:rPr>
                <w:bCs/>
                <w:sz w:val="24"/>
                <w:lang w:eastAsia="en-AU"/>
              </w:rPr>
              <w:t xml:space="preserve">Develop and review procedures, guidelines, and governance/operating policies in consultation with CEO </w:t>
            </w:r>
            <w:r>
              <w:rPr>
                <w:bCs/>
                <w:sz w:val="24"/>
                <w:lang w:eastAsia="en-AU"/>
              </w:rPr>
              <w:t xml:space="preserve">and P&amp;EA, </w:t>
            </w:r>
            <w:r w:rsidRPr="003B670A">
              <w:rPr>
                <w:bCs/>
                <w:sz w:val="24"/>
                <w:lang w:eastAsia="en-AU"/>
              </w:rPr>
              <w:t>and assist with a regular review as needed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bCs/>
                <w:sz w:val="24"/>
                <w:lang w:eastAsia="en-AU"/>
              </w:rPr>
            </w:pPr>
            <w:r w:rsidRPr="003B670A">
              <w:rPr>
                <w:bCs/>
                <w:sz w:val="24"/>
                <w:lang w:eastAsia="en-AU"/>
              </w:rPr>
              <w:t xml:space="preserve">Maintain Registers of Members, Directors, Company Secretaries, and all contact lists for the CEO;  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bCs/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Manage the effective and discreet use of the CEO</w:t>
            </w:r>
            <w:r w:rsidR="00217A7F">
              <w:rPr>
                <w:sz w:val="24"/>
                <w:lang w:eastAsia="en-AU"/>
              </w:rPr>
              <w:t>'</w:t>
            </w:r>
            <w:r w:rsidRPr="003B670A">
              <w:rPr>
                <w:sz w:val="24"/>
                <w:lang w:eastAsia="en-AU"/>
              </w:rPr>
              <w:t>s electronic signature;</w:t>
            </w:r>
          </w:p>
          <w:p w:rsid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Process membership applications in consultation with the CEO</w:t>
            </w:r>
            <w:r>
              <w:rPr>
                <w:sz w:val="24"/>
                <w:lang w:eastAsia="en-AU"/>
              </w:rPr>
              <w:t xml:space="preserve"> and P&amp;EA</w:t>
            </w:r>
            <w:r w:rsidRPr="003B670A">
              <w:rPr>
                <w:sz w:val="24"/>
                <w:lang w:eastAsia="en-AU"/>
              </w:rPr>
              <w:t xml:space="preserve">; </w:t>
            </w:r>
          </w:p>
          <w:p w:rsid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ind w:left="1080"/>
              <w:rPr>
                <w:sz w:val="24"/>
                <w:lang w:eastAsia="en-AU"/>
              </w:rPr>
            </w:pPr>
          </w:p>
          <w:p w:rsidR="00192AD3" w:rsidRPr="003B670A" w:rsidRDefault="00192AD3" w:rsidP="00217A7F">
            <w:pPr>
              <w:autoSpaceDE w:val="0"/>
              <w:autoSpaceDN w:val="0"/>
              <w:adjustRightInd w:val="0"/>
              <w:spacing w:line="276" w:lineRule="auto"/>
              <w:ind w:left="1080"/>
              <w:rPr>
                <w:sz w:val="24"/>
                <w:lang w:eastAsia="en-AU"/>
              </w:rPr>
            </w:pP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 xml:space="preserve">Maintain an </w:t>
            </w:r>
            <w:r w:rsidR="00217A7F">
              <w:rPr>
                <w:sz w:val="24"/>
                <w:lang w:eastAsia="en-AU"/>
              </w:rPr>
              <w:t xml:space="preserve">up to date online </w:t>
            </w:r>
            <w:r w:rsidRPr="003B670A">
              <w:rPr>
                <w:sz w:val="24"/>
                <w:lang w:eastAsia="en-AU"/>
              </w:rPr>
              <w:t>centralised electronic filing system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Manage schedule of all Board meetings and its committees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Organise meeting logistics such as venue</w:t>
            </w:r>
            <w:r w:rsidR="00217A7F">
              <w:rPr>
                <w:sz w:val="24"/>
                <w:lang w:eastAsia="en-AU"/>
              </w:rPr>
              <w:t xml:space="preserve"> and</w:t>
            </w:r>
            <w:r w:rsidRPr="003B670A">
              <w:rPr>
                <w:sz w:val="24"/>
                <w:lang w:eastAsia="en-AU"/>
              </w:rPr>
              <w:t xml:space="preserve"> meeting supports, A</w:t>
            </w:r>
            <w:r w:rsidR="00217A7F">
              <w:rPr>
                <w:sz w:val="24"/>
                <w:lang w:eastAsia="en-AU"/>
              </w:rPr>
              <w:t>.V.</w:t>
            </w:r>
            <w:r w:rsidRPr="003B670A">
              <w:rPr>
                <w:sz w:val="24"/>
                <w:lang w:eastAsia="en-AU"/>
              </w:rPr>
              <w:t xml:space="preserve"> hire, Online access, etc. for all Board, Executive and any committee(s) or working groups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Ensure that all accessibility issues are provided and addressed for any meeting attendees as required.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>
              <w:rPr>
                <w:sz w:val="24"/>
                <w:lang w:eastAsia="en-AU"/>
              </w:rPr>
              <w:t xml:space="preserve">Work with the President, </w:t>
            </w:r>
            <w:r w:rsidRPr="003B670A">
              <w:rPr>
                <w:sz w:val="24"/>
                <w:lang w:eastAsia="en-AU"/>
              </w:rPr>
              <w:t xml:space="preserve">CEO </w:t>
            </w:r>
            <w:r>
              <w:rPr>
                <w:sz w:val="24"/>
                <w:lang w:eastAsia="en-AU"/>
              </w:rPr>
              <w:t xml:space="preserve">and P&amp;EA </w:t>
            </w:r>
            <w:r w:rsidRPr="003B670A">
              <w:rPr>
                <w:sz w:val="24"/>
                <w:lang w:eastAsia="en-AU"/>
              </w:rPr>
              <w:t xml:space="preserve">to prepare and distribute </w:t>
            </w:r>
            <w:r>
              <w:rPr>
                <w:sz w:val="24"/>
                <w:lang w:eastAsia="en-AU"/>
              </w:rPr>
              <w:t>high</w:t>
            </w:r>
            <w:r w:rsidR="00217A7F">
              <w:rPr>
                <w:sz w:val="24"/>
                <w:lang w:eastAsia="en-AU"/>
              </w:rPr>
              <w:t>-</w:t>
            </w:r>
            <w:r>
              <w:rPr>
                <w:sz w:val="24"/>
                <w:lang w:eastAsia="en-AU"/>
              </w:rPr>
              <w:t xml:space="preserve">quality </w:t>
            </w:r>
            <w:r w:rsidRPr="003B670A">
              <w:rPr>
                <w:sz w:val="24"/>
                <w:lang w:eastAsia="en-AU"/>
              </w:rPr>
              <w:t>meeting agendas and</w:t>
            </w:r>
            <w:r>
              <w:rPr>
                <w:sz w:val="24"/>
                <w:lang w:eastAsia="en-AU"/>
              </w:rPr>
              <w:t xml:space="preserve"> </w:t>
            </w:r>
            <w:r w:rsidRPr="003B670A">
              <w:rPr>
                <w:sz w:val="24"/>
                <w:lang w:eastAsia="en-AU"/>
              </w:rPr>
              <w:t>papers</w:t>
            </w:r>
            <w:r>
              <w:rPr>
                <w:sz w:val="24"/>
                <w:lang w:eastAsia="en-AU"/>
              </w:rPr>
              <w:t xml:space="preserve"> on time.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Minute all Board meetings and manage all action lists, ensuring the relevant people are tasked accordingly and prompted when deadlines approach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Maintain and distribute Board Induction Kit for new Directors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Liaise with Directors as required and assist with managing travel, accommodation, accessibility requirements, and expense claims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Liaise with Directors to provide any relevant information as required;</w:t>
            </w:r>
          </w:p>
          <w:p w:rsidR="003B670A" w:rsidRPr="003B670A" w:rsidRDefault="003B670A" w:rsidP="003B670A">
            <w:pPr>
              <w:autoSpaceDE w:val="0"/>
              <w:autoSpaceDN w:val="0"/>
              <w:adjustRightInd w:val="0"/>
              <w:spacing w:line="276" w:lineRule="auto"/>
              <w:ind w:firstLine="318"/>
              <w:rPr>
                <w:b/>
                <w:sz w:val="24"/>
                <w:lang w:eastAsia="en-AU"/>
              </w:rPr>
            </w:pPr>
          </w:p>
          <w:p w:rsidR="003B670A" w:rsidRPr="003B670A" w:rsidRDefault="003B670A" w:rsidP="003B670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  <w:lang w:eastAsia="en-AU"/>
              </w:rPr>
            </w:pPr>
            <w:r w:rsidRPr="003B670A">
              <w:rPr>
                <w:b/>
                <w:sz w:val="24"/>
                <w:lang w:eastAsia="en-AU"/>
              </w:rPr>
              <w:t>AFDO General or Member Meetings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Organise the Annual General Meeting and any other General Meetings or Member Meetings of AFDO;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 xml:space="preserve">Work with the CEO </w:t>
            </w:r>
            <w:r w:rsidR="00217A7F">
              <w:rPr>
                <w:sz w:val="24"/>
                <w:lang w:eastAsia="en-AU"/>
              </w:rPr>
              <w:t xml:space="preserve">&amp; P&amp;EA </w:t>
            </w:r>
            <w:r w:rsidRPr="003B670A">
              <w:rPr>
                <w:sz w:val="24"/>
                <w:lang w:eastAsia="en-AU"/>
              </w:rPr>
              <w:t xml:space="preserve">to ensure due notice of all General Meetings or other meetings is given to members, including preparing and circulating Agenda and meeting papers; 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Attend all General Meetings and take Minutes of meeting;</w:t>
            </w:r>
          </w:p>
          <w:p w:rsidR="003B670A" w:rsidRPr="003B670A" w:rsidRDefault="003B670A" w:rsidP="003B670A">
            <w:pPr>
              <w:autoSpaceDE w:val="0"/>
              <w:autoSpaceDN w:val="0"/>
              <w:adjustRightInd w:val="0"/>
              <w:spacing w:line="276" w:lineRule="auto"/>
              <w:ind w:firstLine="318"/>
              <w:rPr>
                <w:b/>
                <w:sz w:val="24"/>
                <w:lang w:eastAsia="en-AU"/>
              </w:rPr>
            </w:pPr>
          </w:p>
          <w:p w:rsidR="003B670A" w:rsidRPr="00217A7F" w:rsidRDefault="003B670A" w:rsidP="00217A7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  <w:lang w:eastAsia="en-AU"/>
              </w:rPr>
            </w:pPr>
            <w:r w:rsidRPr="00217A7F">
              <w:rPr>
                <w:b/>
                <w:sz w:val="24"/>
                <w:lang w:eastAsia="en-AU"/>
              </w:rPr>
              <w:t>AFDO International Engagement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Organise the attendance, registration and travel needs of any Board Directors or CEO for any international meetings, conferences or events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Assist the CEO, Chair and nominated AFDO International Representative with any matters concerning AFDO</w:t>
            </w:r>
            <w:r w:rsidR="00217A7F">
              <w:rPr>
                <w:sz w:val="24"/>
                <w:lang w:eastAsia="en-AU"/>
              </w:rPr>
              <w:t>'</w:t>
            </w:r>
            <w:r w:rsidRPr="003B670A">
              <w:rPr>
                <w:sz w:val="24"/>
                <w:lang w:eastAsia="en-AU"/>
              </w:rPr>
              <w:t>s international work and strategic objective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 xml:space="preserve">Work with the CEO to ensure notice of any meetings is given to </w:t>
            </w:r>
            <w:r w:rsidR="00217A7F">
              <w:rPr>
                <w:sz w:val="24"/>
                <w:lang w:eastAsia="en-AU"/>
              </w:rPr>
              <w:t xml:space="preserve">the </w:t>
            </w:r>
            <w:r w:rsidRPr="003B670A">
              <w:rPr>
                <w:sz w:val="24"/>
                <w:lang w:eastAsia="en-AU"/>
              </w:rPr>
              <w:t>representative</w:t>
            </w:r>
            <w:r w:rsidR="00217A7F">
              <w:rPr>
                <w:sz w:val="24"/>
                <w:lang w:eastAsia="en-AU"/>
              </w:rPr>
              <w:t>(s)</w:t>
            </w:r>
            <w:r w:rsidRPr="003B670A">
              <w:rPr>
                <w:sz w:val="24"/>
                <w:lang w:eastAsia="en-AU"/>
              </w:rPr>
              <w:t xml:space="preserve">, including preparing and circulating Agenda and meeting papers; </w:t>
            </w:r>
          </w:p>
          <w:p w:rsidR="003B670A" w:rsidRPr="003B670A" w:rsidRDefault="003B670A" w:rsidP="003B670A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Internet research on issues as required</w:t>
            </w:r>
          </w:p>
          <w:p w:rsidR="003B670A" w:rsidRPr="003B670A" w:rsidRDefault="003B670A" w:rsidP="003B670A">
            <w:pPr>
              <w:autoSpaceDE w:val="0"/>
              <w:autoSpaceDN w:val="0"/>
              <w:adjustRightInd w:val="0"/>
              <w:spacing w:line="276" w:lineRule="auto"/>
              <w:ind w:left="720"/>
              <w:contextualSpacing/>
              <w:rPr>
                <w:sz w:val="24"/>
                <w:lang w:eastAsia="en-AU"/>
              </w:rPr>
            </w:pPr>
          </w:p>
          <w:p w:rsidR="003B670A" w:rsidRPr="00217A7F" w:rsidRDefault="003B670A" w:rsidP="00217A7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  <w:lang w:eastAsia="en-AU"/>
              </w:rPr>
            </w:pPr>
            <w:r w:rsidRPr="00217A7F">
              <w:rPr>
                <w:b/>
                <w:sz w:val="24"/>
                <w:lang w:eastAsia="en-AU"/>
              </w:rPr>
              <w:t>AFDO Credit Card Management and Compliance</w:t>
            </w:r>
          </w:p>
          <w:p w:rsidR="003B670A" w:rsidRPr="003B670A" w:rsidRDefault="003B670A" w:rsidP="003B670A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Provision of an AFDO Credit Card specifically for the use in AFDO Governance related matters, goods, bookings, travel, accommodation, etc.</w:t>
            </w:r>
            <w:r>
              <w:rPr>
                <w:sz w:val="24"/>
                <w:lang w:eastAsia="en-AU"/>
              </w:rPr>
              <w:t xml:space="preserve"> </w:t>
            </w:r>
            <w:r w:rsidR="00217A7F">
              <w:rPr>
                <w:sz w:val="24"/>
                <w:lang w:eastAsia="en-AU"/>
              </w:rPr>
              <w:t>strictly o</w:t>
            </w:r>
            <w:r>
              <w:rPr>
                <w:sz w:val="24"/>
                <w:lang w:eastAsia="en-AU"/>
              </w:rPr>
              <w:t>perated in line with AFDO Policies and Procedures</w:t>
            </w:r>
          </w:p>
          <w:p w:rsidR="00217A7F" w:rsidRDefault="003B670A" w:rsidP="00217A7F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sz w:val="24"/>
                <w:lang w:eastAsia="en-AU"/>
              </w:rPr>
            </w:pPr>
            <w:r w:rsidRPr="003B670A">
              <w:rPr>
                <w:sz w:val="24"/>
                <w:lang w:eastAsia="en-AU"/>
              </w:rPr>
              <w:t>Monthly provision of credit card receipts and invoices and reconciling of stat</w:t>
            </w:r>
            <w:r>
              <w:rPr>
                <w:sz w:val="24"/>
                <w:lang w:eastAsia="en-AU"/>
              </w:rPr>
              <w:t xml:space="preserve">ement to be lodged with </w:t>
            </w:r>
            <w:r w:rsidR="00217A7F">
              <w:rPr>
                <w:sz w:val="24"/>
                <w:lang w:eastAsia="en-AU"/>
              </w:rPr>
              <w:t>finance area</w:t>
            </w: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ind w:left="720"/>
              <w:contextualSpacing/>
              <w:rPr>
                <w:sz w:val="24"/>
                <w:lang w:eastAsia="en-AU"/>
              </w:rPr>
            </w:pPr>
          </w:p>
          <w:p w:rsidR="00217A7F" w:rsidRDefault="00217A7F" w:rsidP="00217A7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  <w:szCs w:val="22"/>
                <w:lang w:eastAsia="en-AU"/>
              </w:rPr>
            </w:pPr>
            <w:r>
              <w:rPr>
                <w:b/>
                <w:bCs/>
                <w:sz w:val="24"/>
                <w:szCs w:val="22"/>
                <w:lang w:eastAsia="en-AU"/>
              </w:rPr>
              <w:t>General</w:t>
            </w:r>
          </w:p>
          <w:p w:rsid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  <w:szCs w:val="22"/>
                <w:lang w:eastAsia="en-AU"/>
              </w:rPr>
            </w:pPr>
          </w:p>
          <w:p w:rsidR="00217A7F" w:rsidRPr="00217A7F" w:rsidRDefault="00217A7F" w:rsidP="00217A7F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  <w:lang w:eastAsia="en-AU"/>
              </w:rPr>
              <w:t>Other tasks as direc</w:t>
            </w:r>
            <w:r>
              <w:rPr>
                <w:sz w:val="24"/>
                <w:szCs w:val="22"/>
                <w:lang w:eastAsia="en-AU"/>
              </w:rPr>
              <w:t xml:space="preserve">ted by management </w:t>
            </w:r>
            <w:r w:rsidRPr="00217A7F">
              <w:rPr>
                <w:sz w:val="24"/>
                <w:szCs w:val="22"/>
                <w:lang w:eastAsia="en-AU"/>
              </w:rPr>
              <w:t>in keeping within the scope of this role</w:t>
            </w:r>
          </w:p>
          <w:p w:rsid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080"/>
              <w:rPr>
                <w:b/>
                <w:bCs/>
                <w:sz w:val="24"/>
                <w:szCs w:val="22"/>
                <w:lang w:eastAsia="en-AU"/>
              </w:rPr>
            </w:pPr>
          </w:p>
          <w:p w:rsid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080"/>
              <w:rPr>
                <w:b/>
                <w:bCs/>
                <w:sz w:val="24"/>
                <w:szCs w:val="22"/>
                <w:lang w:eastAsia="en-AU"/>
              </w:rPr>
            </w:pPr>
          </w:p>
          <w:p w:rsid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080"/>
              <w:rPr>
                <w:b/>
                <w:bCs/>
                <w:sz w:val="24"/>
                <w:szCs w:val="22"/>
                <w:lang w:eastAsia="en-AU"/>
              </w:rPr>
            </w:pPr>
          </w:p>
          <w:p w:rsid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080"/>
              <w:rPr>
                <w:b/>
                <w:bCs/>
                <w:sz w:val="24"/>
                <w:szCs w:val="22"/>
                <w:lang w:eastAsia="en-AU"/>
              </w:rPr>
            </w:pPr>
          </w:p>
          <w:p w:rsidR="00217A7F" w:rsidRP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080"/>
              <w:rPr>
                <w:b/>
                <w:bCs/>
                <w:sz w:val="24"/>
                <w:szCs w:val="22"/>
                <w:lang w:eastAsia="en-AU"/>
              </w:rPr>
            </w:pPr>
          </w:p>
          <w:p w:rsidR="008220D5" w:rsidRPr="00217A7F" w:rsidRDefault="008220D5" w:rsidP="00217A7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rPr>
                <w:sz w:val="28"/>
                <w:lang w:eastAsia="en-AU"/>
              </w:rPr>
            </w:pPr>
            <w:r w:rsidRPr="00217A7F">
              <w:rPr>
                <w:b/>
                <w:bCs/>
                <w:sz w:val="24"/>
                <w:szCs w:val="22"/>
                <w:lang w:eastAsia="en-AU"/>
              </w:rPr>
              <w:t>Executive/Administration Support</w:t>
            </w:r>
            <w:r w:rsidR="00217A7F" w:rsidRPr="00217A7F">
              <w:rPr>
                <w:b/>
                <w:bCs/>
                <w:sz w:val="24"/>
                <w:szCs w:val="22"/>
                <w:lang w:eastAsia="en-AU"/>
              </w:rPr>
              <w:t xml:space="preserve"> – </w:t>
            </w:r>
            <w:r w:rsidR="00217A7F" w:rsidRPr="00217A7F">
              <w:rPr>
                <w:b/>
                <w:bCs/>
                <w:szCs w:val="22"/>
                <w:lang w:eastAsia="en-AU"/>
              </w:rPr>
              <w:t>Only during periods when P&amp;EA is on leave</w:t>
            </w:r>
          </w:p>
          <w:p w:rsidR="00217A7F" w:rsidRP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sz w:val="28"/>
                <w:lang w:eastAsia="en-AU"/>
              </w:rPr>
            </w:pPr>
          </w:p>
          <w:p w:rsidR="00354D07" w:rsidRPr="00217A7F" w:rsidRDefault="00354D07" w:rsidP="00217A7F">
            <w:pPr>
              <w:numPr>
                <w:ilvl w:val="1"/>
                <w:numId w:val="1"/>
              </w:numPr>
              <w:spacing w:line="276" w:lineRule="auto"/>
              <w:rPr>
                <w:sz w:val="24"/>
                <w:szCs w:val="22"/>
              </w:rPr>
            </w:pPr>
            <w:r w:rsidRPr="00217A7F">
              <w:rPr>
                <w:sz w:val="24"/>
                <w:szCs w:val="22"/>
              </w:rPr>
              <w:t xml:space="preserve">Manage incoming email correspondence and write responses on behalf of the CEO when required or forward </w:t>
            </w:r>
            <w:r w:rsidR="00217A7F">
              <w:rPr>
                <w:sz w:val="24"/>
                <w:szCs w:val="22"/>
              </w:rPr>
              <w:t xml:space="preserve">the </w:t>
            </w:r>
            <w:r w:rsidRPr="00217A7F">
              <w:rPr>
                <w:sz w:val="24"/>
                <w:szCs w:val="22"/>
              </w:rPr>
              <w:t xml:space="preserve">email to </w:t>
            </w:r>
            <w:r w:rsidR="00217A7F">
              <w:rPr>
                <w:sz w:val="24"/>
                <w:szCs w:val="22"/>
              </w:rPr>
              <w:t xml:space="preserve">the </w:t>
            </w:r>
            <w:r w:rsidRPr="00217A7F">
              <w:rPr>
                <w:sz w:val="24"/>
                <w:szCs w:val="22"/>
              </w:rPr>
              <w:t>relevant person</w:t>
            </w:r>
            <w:r w:rsidR="009456E9" w:rsidRPr="00217A7F">
              <w:rPr>
                <w:sz w:val="24"/>
                <w:szCs w:val="22"/>
              </w:rPr>
              <w:t xml:space="preserve"> for attention/response</w:t>
            </w:r>
            <w:r w:rsidRPr="00217A7F">
              <w:rPr>
                <w:sz w:val="24"/>
                <w:szCs w:val="22"/>
              </w:rPr>
              <w:t>;</w:t>
            </w:r>
          </w:p>
          <w:p w:rsidR="00354D07" w:rsidRPr="00217A7F" w:rsidRDefault="00354D07" w:rsidP="00217A7F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bCs/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</w:rPr>
              <w:t>Collect</w:t>
            </w:r>
            <w:r w:rsidR="00BC54F8" w:rsidRPr="00217A7F">
              <w:rPr>
                <w:sz w:val="24"/>
                <w:szCs w:val="22"/>
              </w:rPr>
              <w:t xml:space="preserve"> </w:t>
            </w:r>
            <w:r w:rsidR="00FC20E6" w:rsidRPr="00217A7F">
              <w:rPr>
                <w:sz w:val="24"/>
                <w:szCs w:val="22"/>
              </w:rPr>
              <w:t xml:space="preserve">&amp; check </w:t>
            </w:r>
            <w:r w:rsidR="00BC54F8" w:rsidRPr="00217A7F">
              <w:rPr>
                <w:sz w:val="24"/>
                <w:szCs w:val="22"/>
              </w:rPr>
              <w:t>incoming invoices</w:t>
            </w:r>
            <w:r w:rsidR="004B2E5A" w:rsidRPr="00217A7F">
              <w:rPr>
                <w:sz w:val="24"/>
                <w:szCs w:val="22"/>
              </w:rPr>
              <w:t xml:space="preserve">, </w:t>
            </w:r>
            <w:r w:rsidR="00BC54F8" w:rsidRPr="00217A7F">
              <w:rPr>
                <w:sz w:val="24"/>
                <w:szCs w:val="22"/>
              </w:rPr>
              <w:t xml:space="preserve">timesheets </w:t>
            </w:r>
            <w:r w:rsidRPr="00217A7F">
              <w:rPr>
                <w:sz w:val="24"/>
                <w:szCs w:val="22"/>
              </w:rPr>
              <w:t xml:space="preserve">for </w:t>
            </w:r>
            <w:r w:rsidR="00BC54F8" w:rsidRPr="00217A7F">
              <w:rPr>
                <w:sz w:val="24"/>
                <w:szCs w:val="22"/>
              </w:rPr>
              <w:t>authorisation by CEO;</w:t>
            </w:r>
          </w:p>
          <w:p w:rsidR="004B2E5A" w:rsidRPr="00217A7F" w:rsidRDefault="004B2E5A" w:rsidP="00217A7F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bCs/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</w:rPr>
              <w:t xml:space="preserve">Prepare rolling calendar of organisation events, dates and </w:t>
            </w:r>
            <w:r w:rsidR="00217A7F">
              <w:rPr>
                <w:sz w:val="24"/>
                <w:szCs w:val="22"/>
              </w:rPr>
              <w:t>critical</w:t>
            </w:r>
            <w:r w:rsidRPr="00217A7F">
              <w:rPr>
                <w:sz w:val="24"/>
                <w:szCs w:val="22"/>
              </w:rPr>
              <w:t xml:space="preserve"> reporting or matters in coordination with Governance area;  </w:t>
            </w:r>
          </w:p>
          <w:p w:rsidR="00D34219" w:rsidRPr="00217A7F" w:rsidRDefault="00D34219" w:rsidP="00217A7F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bCs/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</w:rPr>
              <w:t>Manage the effective and discreet use of the CEO</w:t>
            </w:r>
            <w:r w:rsidR="00217A7F">
              <w:rPr>
                <w:sz w:val="24"/>
                <w:szCs w:val="22"/>
              </w:rPr>
              <w:t>'</w:t>
            </w:r>
            <w:r w:rsidRPr="00217A7F">
              <w:rPr>
                <w:sz w:val="24"/>
                <w:szCs w:val="22"/>
              </w:rPr>
              <w:t>s electronic signature</w:t>
            </w:r>
            <w:r w:rsidR="00796730" w:rsidRPr="00217A7F">
              <w:rPr>
                <w:sz w:val="24"/>
                <w:szCs w:val="22"/>
              </w:rPr>
              <w:t>;</w:t>
            </w:r>
          </w:p>
          <w:p w:rsidR="00FC20E6" w:rsidRPr="00217A7F" w:rsidRDefault="00FC20E6" w:rsidP="00217A7F">
            <w:pPr>
              <w:numPr>
                <w:ilvl w:val="1"/>
                <w:numId w:val="1"/>
              </w:numPr>
              <w:spacing w:line="276" w:lineRule="auto"/>
              <w:rPr>
                <w:sz w:val="24"/>
                <w:szCs w:val="22"/>
              </w:rPr>
            </w:pPr>
            <w:r w:rsidRPr="00217A7F">
              <w:rPr>
                <w:sz w:val="24"/>
                <w:szCs w:val="22"/>
              </w:rPr>
              <w:t>Drafting and preparing reports, presentations, letters, submissions and other documents as needed for the CEO and Management Team;</w:t>
            </w:r>
          </w:p>
          <w:p w:rsidR="00FC20E6" w:rsidRPr="00217A7F" w:rsidRDefault="00FC20E6" w:rsidP="00217A7F">
            <w:pPr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  <w:lang w:eastAsia="en-AU"/>
              </w:rPr>
              <w:t>Supporting other staff with report</w:t>
            </w:r>
            <w:r w:rsidR="004B2E5A" w:rsidRPr="00217A7F">
              <w:rPr>
                <w:sz w:val="24"/>
                <w:szCs w:val="22"/>
                <w:lang w:eastAsia="en-AU"/>
              </w:rPr>
              <w:t>s</w:t>
            </w:r>
            <w:r w:rsidRPr="00217A7F">
              <w:rPr>
                <w:sz w:val="24"/>
                <w:szCs w:val="22"/>
                <w:lang w:eastAsia="en-AU"/>
              </w:rPr>
              <w:t>, submissions</w:t>
            </w:r>
            <w:r w:rsidR="00217A7F">
              <w:rPr>
                <w:sz w:val="24"/>
                <w:szCs w:val="22"/>
                <w:lang w:eastAsia="en-AU"/>
              </w:rPr>
              <w:t>,</w:t>
            </w:r>
            <w:r w:rsidRPr="00217A7F">
              <w:rPr>
                <w:sz w:val="24"/>
                <w:szCs w:val="22"/>
                <w:lang w:eastAsia="en-AU"/>
              </w:rPr>
              <w:t xml:space="preserve"> or other document </w:t>
            </w:r>
            <w:r w:rsidR="004B2E5A" w:rsidRPr="00217A7F">
              <w:rPr>
                <w:sz w:val="24"/>
                <w:szCs w:val="22"/>
                <w:lang w:eastAsia="en-AU"/>
              </w:rPr>
              <w:t>p</w:t>
            </w:r>
            <w:r w:rsidRPr="00217A7F">
              <w:rPr>
                <w:sz w:val="24"/>
                <w:szCs w:val="22"/>
                <w:lang w:eastAsia="en-AU"/>
              </w:rPr>
              <w:t xml:space="preserve">reparation or format </w:t>
            </w:r>
            <w:r w:rsidR="004B2E5A" w:rsidRPr="00217A7F">
              <w:rPr>
                <w:sz w:val="24"/>
                <w:szCs w:val="22"/>
                <w:lang w:eastAsia="en-AU"/>
              </w:rPr>
              <w:t xml:space="preserve">needs </w:t>
            </w:r>
            <w:r w:rsidRPr="00217A7F">
              <w:rPr>
                <w:sz w:val="24"/>
                <w:szCs w:val="22"/>
                <w:lang w:eastAsia="en-AU"/>
              </w:rPr>
              <w:t>as required from time to time</w:t>
            </w:r>
          </w:p>
          <w:p w:rsidR="004B2E5A" w:rsidRPr="00217A7F" w:rsidRDefault="004B2E5A" w:rsidP="00217A7F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</w:rPr>
            </w:pPr>
            <w:r w:rsidRPr="00217A7F">
              <w:rPr>
                <w:sz w:val="24"/>
                <w:szCs w:val="22"/>
              </w:rPr>
              <w:t>Contribute to meetings held on AFDO Communications and social media strategies, responses, releases and postings;</w:t>
            </w:r>
          </w:p>
          <w:p w:rsidR="004B2E5A" w:rsidRPr="00217A7F" w:rsidRDefault="004B2E5A" w:rsidP="00217A7F">
            <w:pPr>
              <w:pStyle w:val="ListParagraph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</w:rPr>
            </w:pPr>
            <w:r w:rsidRPr="00217A7F">
              <w:rPr>
                <w:sz w:val="24"/>
                <w:szCs w:val="22"/>
              </w:rPr>
              <w:t>In consultation with the CEO, oversee the preparation and dissemination of Media Releases as required &amp; regular AFDO newsletters;</w:t>
            </w:r>
          </w:p>
          <w:p w:rsidR="00354D07" w:rsidRPr="00217A7F" w:rsidRDefault="00354D07" w:rsidP="00217A7F">
            <w:pPr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  <w:lang w:eastAsia="en-AU"/>
              </w:rPr>
              <w:t>Maintain</w:t>
            </w:r>
            <w:r w:rsidR="004B2E5A" w:rsidRPr="00217A7F">
              <w:rPr>
                <w:sz w:val="24"/>
                <w:szCs w:val="22"/>
                <w:lang w:eastAsia="en-AU"/>
              </w:rPr>
              <w:t xml:space="preserve"> an </w:t>
            </w:r>
            <w:r w:rsidRPr="00217A7F">
              <w:rPr>
                <w:sz w:val="24"/>
                <w:szCs w:val="22"/>
                <w:lang w:eastAsia="en-AU"/>
              </w:rPr>
              <w:t>effective electronic filing system</w:t>
            </w:r>
            <w:r w:rsidR="004B2E5A" w:rsidRPr="00217A7F">
              <w:rPr>
                <w:sz w:val="24"/>
                <w:szCs w:val="22"/>
                <w:lang w:eastAsia="en-AU"/>
              </w:rPr>
              <w:t xml:space="preserve"> for the organisation;</w:t>
            </w:r>
          </w:p>
          <w:p w:rsidR="004B2E5A" w:rsidRPr="00217A7F" w:rsidRDefault="004B2E5A" w:rsidP="00217A7F">
            <w:pPr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  <w:lang w:eastAsia="en-AU"/>
              </w:rPr>
              <w:t>Liaison with AFDO remote server &amp; I</w:t>
            </w:r>
            <w:r w:rsidR="00217A7F">
              <w:rPr>
                <w:sz w:val="24"/>
                <w:szCs w:val="22"/>
                <w:lang w:eastAsia="en-AU"/>
              </w:rPr>
              <w:t>.T.</w:t>
            </w:r>
            <w:r w:rsidRPr="00217A7F">
              <w:rPr>
                <w:sz w:val="24"/>
                <w:szCs w:val="22"/>
                <w:lang w:eastAsia="en-AU"/>
              </w:rPr>
              <w:t xml:space="preserve"> support contractors as needed</w:t>
            </w:r>
          </w:p>
          <w:p w:rsidR="004B2E5A" w:rsidRPr="00217A7F" w:rsidRDefault="004B2E5A" w:rsidP="00217A7F">
            <w:pPr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  <w:szCs w:val="22"/>
                <w:lang w:eastAsia="en-AU"/>
              </w:rPr>
            </w:pPr>
            <w:r w:rsidRPr="00217A7F">
              <w:rPr>
                <w:sz w:val="24"/>
                <w:szCs w:val="22"/>
                <w:lang w:eastAsia="en-AU"/>
              </w:rPr>
              <w:t>Liaison with AFDO remote/virtual serviced office(s) as required</w:t>
            </w:r>
          </w:p>
          <w:p w:rsidR="00354D07" w:rsidRPr="00217A7F" w:rsidRDefault="00354D07" w:rsidP="00217A7F">
            <w:pPr>
              <w:autoSpaceDE w:val="0"/>
              <w:autoSpaceDN w:val="0"/>
              <w:adjustRightInd w:val="0"/>
              <w:spacing w:line="276" w:lineRule="auto"/>
              <w:ind w:left="1440"/>
              <w:rPr>
                <w:sz w:val="24"/>
                <w:szCs w:val="22"/>
                <w:lang w:eastAsia="en-AU"/>
              </w:rPr>
            </w:pPr>
          </w:p>
          <w:p w:rsidR="00BC54F8" w:rsidRPr="00A83310" w:rsidRDefault="00BC54F8" w:rsidP="00FC20E6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szCs w:val="22"/>
                <w:lang w:eastAsia="en-AU"/>
              </w:rPr>
            </w:pPr>
          </w:p>
        </w:tc>
      </w:tr>
      <w:tr w:rsidR="00F73653" w:rsidRPr="00A83310" w:rsidTr="00226ECA">
        <w:trPr>
          <w:trHeight w:val="3108"/>
        </w:trPr>
        <w:tc>
          <w:tcPr>
            <w:tcW w:w="10065" w:type="dxa"/>
            <w:gridSpan w:val="2"/>
            <w:shd w:val="clear" w:color="auto" w:fill="auto"/>
            <w:vAlign w:val="center"/>
          </w:tcPr>
          <w:p w:rsidR="004B2E5A" w:rsidRPr="00217A7F" w:rsidRDefault="004B2E5A" w:rsidP="00226ECA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</w:p>
          <w:p w:rsidR="00F73653" w:rsidRDefault="007E1558" w:rsidP="00226ECA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  <w:r w:rsidRPr="00217A7F">
              <w:rPr>
                <w:b/>
                <w:sz w:val="24"/>
              </w:rPr>
              <w:t xml:space="preserve">Responsibilities and </w:t>
            </w:r>
            <w:r w:rsidR="00F73653" w:rsidRPr="00217A7F">
              <w:rPr>
                <w:b/>
                <w:sz w:val="24"/>
              </w:rPr>
              <w:t>Key Decision Making in this Role:</w:t>
            </w:r>
          </w:p>
          <w:p w:rsidR="00217A7F" w:rsidRPr="00217A7F" w:rsidRDefault="00217A7F" w:rsidP="00226ECA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CE42BB" w:rsidRPr="00217A7F" w:rsidRDefault="00E65A50" w:rsidP="00226EC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Diary/calendar</w:t>
            </w:r>
            <w:r w:rsidR="00CE42BB" w:rsidRPr="00217A7F">
              <w:rPr>
                <w:sz w:val="24"/>
              </w:rPr>
              <w:t xml:space="preserve"> management and </w:t>
            </w:r>
            <w:r w:rsidR="00CE42BB" w:rsidRPr="00217A7F">
              <w:rPr>
                <w:noProof/>
                <w:sz w:val="24"/>
              </w:rPr>
              <w:t>prioritising</w:t>
            </w:r>
            <w:r w:rsidR="00CE42BB" w:rsidRPr="00217A7F">
              <w:rPr>
                <w:sz w:val="24"/>
              </w:rPr>
              <w:t xml:space="preserve"> meetings</w:t>
            </w:r>
            <w:r w:rsidR="00FD1470" w:rsidRPr="00217A7F">
              <w:rPr>
                <w:sz w:val="24"/>
              </w:rPr>
              <w:t>;</w:t>
            </w:r>
          </w:p>
          <w:p w:rsidR="00BC54F8" w:rsidRPr="00217A7F" w:rsidRDefault="00BC54F8" w:rsidP="00226EC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Managing </w:t>
            </w:r>
            <w:r w:rsidR="00217A7F">
              <w:rPr>
                <w:noProof/>
                <w:sz w:val="24"/>
              </w:rPr>
              <w:t>C</w:t>
            </w:r>
            <w:r w:rsidRPr="00217A7F">
              <w:rPr>
                <w:noProof/>
                <w:sz w:val="24"/>
              </w:rPr>
              <w:t>abcharge</w:t>
            </w:r>
            <w:r w:rsidRPr="00217A7F">
              <w:rPr>
                <w:sz w:val="24"/>
              </w:rPr>
              <w:t xml:space="preserve"> </w:t>
            </w:r>
            <w:r w:rsidR="002D0A6B" w:rsidRPr="00217A7F">
              <w:rPr>
                <w:sz w:val="24"/>
              </w:rPr>
              <w:t>system</w:t>
            </w:r>
            <w:r w:rsidR="004B2E5A" w:rsidRPr="00217A7F">
              <w:rPr>
                <w:sz w:val="24"/>
              </w:rPr>
              <w:t>, checking and allocating account numbers for finance area</w:t>
            </w:r>
            <w:r w:rsidRPr="00217A7F">
              <w:rPr>
                <w:sz w:val="24"/>
              </w:rPr>
              <w:t>;</w:t>
            </w:r>
          </w:p>
          <w:p w:rsidR="00BC54F8" w:rsidRPr="00217A7F" w:rsidRDefault="00BC54F8" w:rsidP="00226EC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Checking incoming invoices </w:t>
            </w:r>
            <w:r w:rsidR="004B2E5A" w:rsidRPr="00217A7F">
              <w:rPr>
                <w:sz w:val="24"/>
              </w:rPr>
              <w:t xml:space="preserve">and timesheets </w:t>
            </w:r>
            <w:r w:rsidRPr="00217A7F">
              <w:rPr>
                <w:sz w:val="24"/>
              </w:rPr>
              <w:t>for authorisation by CEO</w:t>
            </w:r>
            <w:r w:rsidR="002D0A6B" w:rsidRPr="00217A7F">
              <w:rPr>
                <w:sz w:val="24"/>
              </w:rPr>
              <w:t>;</w:t>
            </w:r>
          </w:p>
          <w:p w:rsidR="00BC54F8" w:rsidRPr="00217A7F" w:rsidRDefault="00BC54F8" w:rsidP="00226EC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Calling for agenda items and collecting reports for upcoming meetings;</w:t>
            </w:r>
          </w:p>
          <w:p w:rsidR="004B2E5A" w:rsidRPr="00217A7F" w:rsidRDefault="004B2E5A" w:rsidP="004B2E5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Managing AFDO credit card for this role for organisation expenses, monthly reconciliation, checking details, allocating account numbers;</w:t>
            </w:r>
          </w:p>
          <w:p w:rsidR="00BC54F8" w:rsidRPr="00217A7F" w:rsidRDefault="00BC54F8" w:rsidP="00226EC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M</w:t>
            </w:r>
            <w:r w:rsidR="00E65A50" w:rsidRPr="00217A7F">
              <w:rPr>
                <w:sz w:val="24"/>
              </w:rPr>
              <w:t>aking</w:t>
            </w:r>
            <w:r w:rsidRPr="00217A7F">
              <w:rPr>
                <w:sz w:val="24"/>
              </w:rPr>
              <w:t xml:space="preserve"> </w:t>
            </w:r>
            <w:r w:rsidR="00F73653" w:rsidRPr="00217A7F">
              <w:rPr>
                <w:sz w:val="24"/>
              </w:rPr>
              <w:t xml:space="preserve">decisions </w:t>
            </w:r>
            <w:r w:rsidR="00217A7F">
              <w:rPr>
                <w:sz w:val="24"/>
              </w:rPr>
              <w:t>concerning</w:t>
            </w:r>
            <w:r w:rsidRPr="00217A7F">
              <w:rPr>
                <w:sz w:val="24"/>
              </w:rPr>
              <w:t>:</w:t>
            </w:r>
          </w:p>
          <w:p w:rsidR="00217A7F" w:rsidRPr="00217A7F" w:rsidRDefault="00E65A50" w:rsidP="00226ECA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travel</w:t>
            </w:r>
            <w:r w:rsidR="00CE42BB" w:rsidRPr="00217A7F">
              <w:rPr>
                <w:sz w:val="24"/>
              </w:rPr>
              <w:t xml:space="preserve"> </w:t>
            </w:r>
            <w:r w:rsidR="00BC54F8" w:rsidRPr="00217A7F">
              <w:rPr>
                <w:sz w:val="24"/>
              </w:rPr>
              <w:t xml:space="preserve">and accommodation </w:t>
            </w:r>
            <w:r w:rsidR="00CE42BB" w:rsidRPr="00217A7F">
              <w:rPr>
                <w:sz w:val="24"/>
              </w:rPr>
              <w:t>costs</w:t>
            </w:r>
            <w:r w:rsidR="00217A7F" w:rsidRPr="00217A7F">
              <w:rPr>
                <w:sz w:val="24"/>
              </w:rPr>
              <w:t>;</w:t>
            </w:r>
          </w:p>
          <w:p w:rsidR="00E65A50" w:rsidRPr="00217A7F" w:rsidRDefault="00E65A50" w:rsidP="00226ECA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meeting </w:t>
            </w:r>
            <w:r w:rsidR="00BC54F8" w:rsidRPr="00217A7F">
              <w:rPr>
                <w:sz w:val="24"/>
              </w:rPr>
              <w:t>costs such as venue</w:t>
            </w:r>
            <w:r w:rsidR="00217A7F" w:rsidRPr="00217A7F">
              <w:rPr>
                <w:sz w:val="24"/>
              </w:rPr>
              <w:t>, cat</w:t>
            </w:r>
            <w:r w:rsidRPr="00217A7F">
              <w:rPr>
                <w:sz w:val="24"/>
              </w:rPr>
              <w:t xml:space="preserve">ering, </w:t>
            </w:r>
            <w:r w:rsidR="00BC54F8" w:rsidRPr="00217A7F">
              <w:rPr>
                <w:sz w:val="24"/>
              </w:rPr>
              <w:t>A</w:t>
            </w:r>
            <w:r w:rsidR="00217A7F">
              <w:rPr>
                <w:sz w:val="24"/>
              </w:rPr>
              <w:t>.V.</w:t>
            </w:r>
            <w:r w:rsidR="00BC54F8" w:rsidRPr="00217A7F">
              <w:rPr>
                <w:sz w:val="24"/>
              </w:rPr>
              <w:t xml:space="preserve"> hire, </w:t>
            </w:r>
            <w:r w:rsidRPr="00217A7F">
              <w:rPr>
                <w:sz w:val="24"/>
              </w:rPr>
              <w:t>interpreters, captioning etc.</w:t>
            </w:r>
            <w:r w:rsidR="00FD1470" w:rsidRPr="00217A7F">
              <w:rPr>
                <w:sz w:val="24"/>
              </w:rPr>
              <w:t>;</w:t>
            </w:r>
          </w:p>
          <w:p w:rsidR="00C13F30" w:rsidRPr="00217A7F" w:rsidRDefault="00BC54F8" w:rsidP="00226ECA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stationary and </w:t>
            </w:r>
            <w:r w:rsidR="004B2E5A" w:rsidRPr="00217A7F">
              <w:rPr>
                <w:sz w:val="24"/>
              </w:rPr>
              <w:t xml:space="preserve">external </w:t>
            </w:r>
            <w:r w:rsidRPr="00217A7F">
              <w:rPr>
                <w:sz w:val="24"/>
              </w:rPr>
              <w:t>printing costs;</w:t>
            </w:r>
          </w:p>
          <w:p w:rsidR="00A83310" w:rsidRPr="00217A7F" w:rsidRDefault="00A83310" w:rsidP="00A83310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1440"/>
              <w:rPr>
                <w:sz w:val="24"/>
              </w:rPr>
            </w:pPr>
          </w:p>
        </w:tc>
      </w:tr>
      <w:tr w:rsidR="002D0A6B" w:rsidRPr="00A83310" w:rsidTr="00776E88">
        <w:trPr>
          <w:trHeight w:val="983"/>
        </w:trPr>
        <w:tc>
          <w:tcPr>
            <w:tcW w:w="10065" w:type="dxa"/>
            <w:gridSpan w:val="2"/>
            <w:shd w:val="clear" w:color="auto" w:fill="auto"/>
            <w:vAlign w:val="center"/>
          </w:tcPr>
          <w:p w:rsidR="006419DC" w:rsidRPr="00217A7F" w:rsidRDefault="006419DC" w:rsidP="00226ECA">
            <w:pPr>
              <w:spacing w:before="240" w:after="120"/>
              <w:rPr>
                <w:b/>
                <w:sz w:val="24"/>
                <w:lang w:val="en-US"/>
              </w:rPr>
            </w:pPr>
            <w:r w:rsidRPr="00217A7F">
              <w:rPr>
                <w:b/>
                <w:sz w:val="24"/>
                <w:lang w:val="en-US"/>
              </w:rPr>
              <w:t>K</w:t>
            </w:r>
            <w:r w:rsidR="004B2E5A" w:rsidRPr="00217A7F">
              <w:rPr>
                <w:b/>
                <w:sz w:val="24"/>
                <w:lang w:val="en-US"/>
              </w:rPr>
              <w:t>ey Attributes</w:t>
            </w:r>
          </w:p>
          <w:p w:rsidR="00217A7F" w:rsidRPr="00217A7F" w:rsidRDefault="00217A7F" w:rsidP="00217A7F">
            <w:pPr>
              <w:pStyle w:val="ListParagraph"/>
              <w:numPr>
                <w:ilvl w:val="0"/>
                <w:numId w:val="2"/>
              </w:numPr>
              <w:rPr>
                <w:sz w:val="24"/>
                <w:lang w:val="en-US"/>
              </w:rPr>
            </w:pPr>
            <w:r w:rsidRPr="00217A7F">
              <w:rPr>
                <w:sz w:val="24"/>
                <w:lang w:val="en-US"/>
              </w:rPr>
              <w:t>This position is only available for those who identify as a person with disability as allowed under 'special measures' of the Equal Opportunity Act 2010</w:t>
            </w:r>
            <w:r>
              <w:rPr>
                <w:sz w:val="24"/>
                <w:lang w:val="en-US"/>
              </w:rPr>
              <w:t>;</w:t>
            </w:r>
            <w:r w:rsidRPr="00217A7F">
              <w:rPr>
                <w:sz w:val="24"/>
                <w:lang w:val="en-US"/>
              </w:rPr>
              <w:t xml:space="preserve"> you need to outline how you meet this requirement</w:t>
            </w:r>
          </w:p>
          <w:p w:rsidR="00217A7F" w:rsidRDefault="00217A7F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>
              <w:rPr>
                <w:sz w:val="24"/>
              </w:rPr>
              <w:t>Three years experience in a similar role within or outside of the sector</w:t>
            </w:r>
          </w:p>
          <w:p w:rsidR="00217A7F" w:rsidRPr="00217A7F" w:rsidRDefault="00217A7F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Demonstrated </w:t>
            </w:r>
            <w:r w:rsidR="00226ECA" w:rsidRPr="00217A7F">
              <w:rPr>
                <w:sz w:val="24"/>
              </w:rPr>
              <w:t xml:space="preserve">administrative and </w:t>
            </w:r>
            <w:r w:rsidR="006419DC" w:rsidRPr="00217A7F">
              <w:rPr>
                <w:sz w:val="24"/>
              </w:rPr>
              <w:t xml:space="preserve">project management skills </w:t>
            </w:r>
          </w:p>
          <w:p w:rsidR="006419DC" w:rsidRPr="00217A7F" w:rsidRDefault="00217A7F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Excellent</w:t>
            </w:r>
            <w:r w:rsidR="006419DC" w:rsidRPr="00217A7F">
              <w:rPr>
                <w:sz w:val="24"/>
              </w:rPr>
              <w:t xml:space="preserve"> written and verbal communication skills</w:t>
            </w:r>
          </w:p>
          <w:p w:rsidR="006419DC" w:rsidRDefault="00217A7F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H</w:t>
            </w:r>
            <w:r w:rsidR="006419DC" w:rsidRPr="00217A7F">
              <w:rPr>
                <w:sz w:val="24"/>
              </w:rPr>
              <w:t>igh</w:t>
            </w:r>
            <w:r>
              <w:rPr>
                <w:sz w:val="24"/>
              </w:rPr>
              <w:t>-</w:t>
            </w:r>
            <w:r w:rsidR="006419DC" w:rsidRPr="00217A7F">
              <w:rPr>
                <w:sz w:val="24"/>
              </w:rPr>
              <w:t xml:space="preserve">level interpersonal skills </w:t>
            </w:r>
          </w:p>
          <w:p w:rsid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6419DC" w:rsidRPr="00217A7F" w:rsidRDefault="006419DC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Ability to manage tasks, set priorities, organise work and achieve objectives within timelines and budget</w:t>
            </w:r>
          </w:p>
          <w:p w:rsidR="006419DC" w:rsidRPr="00217A7F" w:rsidRDefault="006419DC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 xml:space="preserve">Ability to work in a sensitive, complex and demanding environment </w:t>
            </w:r>
          </w:p>
          <w:p w:rsidR="006419DC" w:rsidRPr="00217A7F" w:rsidRDefault="006419DC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Ability to work both independently and collaboratively within a team</w:t>
            </w:r>
          </w:p>
          <w:p w:rsidR="00217A7F" w:rsidRPr="00217A7F" w:rsidRDefault="00217A7F" w:rsidP="00217A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  <w:r w:rsidRPr="00217A7F">
              <w:rPr>
                <w:sz w:val="24"/>
              </w:rPr>
              <w:t>Good office admin knowledge, database management skills and general computer skills (Microsoft Outlook, Word, Excel, PowerPoint and internet).</w:t>
            </w:r>
          </w:p>
          <w:p w:rsidR="00217A7F" w:rsidRPr="00217A7F" w:rsidRDefault="00217A7F" w:rsidP="00217A7F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 w:rsidRPr="00217A7F">
              <w:rPr>
                <w:sz w:val="24"/>
              </w:rPr>
              <w:t>Relevant qualifications would be an advantage</w:t>
            </w:r>
          </w:p>
          <w:p w:rsidR="00217A7F" w:rsidRPr="00217A7F" w:rsidRDefault="00217A7F" w:rsidP="00217A7F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4"/>
              </w:rPr>
            </w:pPr>
            <w:r w:rsidRPr="00217A7F">
              <w:rPr>
                <w:b/>
                <w:bCs/>
                <w:sz w:val="24"/>
              </w:rPr>
              <w:t>EMPLOYEES UNDERSTANDING &amp; ACCEPTANCE:</w:t>
            </w: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</w:p>
          <w:tbl>
            <w:tblPr>
              <w:tblW w:w="8745" w:type="dxa"/>
              <w:tblLook w:val="04A0" w:firstRow="1" w:lastRow="0" w:firstColumn="1" w:lastColumn="0" w:noHBand="0" w:noVBand="1"/>
            </w:tblPr>
            <w:tblGrid>
              <w:gridCol w:w="1547"/>
              <w:gridCol w:w="3419"/>
              <w:gridCol w:w="236"/>
              <w:gridCol w:w="35"/>
              <w:gridCol w:w="3508"/>
            </w:tblGrid>
            <w:tr w:rsidR="00217A7F" w:rsidRPr="00217A7F" w:rsidTr="008A5EE7">
              <w:tc>
                <w:tcPr>
                  <w:tcW w:w="1547" w:type="dxa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>Authorised by</w:t>
                  </w:r>
                </w:p>
              </w:tc>
              <w:tc>
                <w:tcPr>
                  <w:tcW w:w="34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 xml:space="preserve">             Ross Joyce</w:t>
                  </w:r>
                </w:p>
              </w:tc>
              <w:tc>
                <w:tcPr>
                  <w:tcW w:w="236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>Chief Executive Officer</w:t>
                  </w:r>
                </w:p>
              </w:tc>
            </w:tr>
            <w:tr w:rsidR="00217A7F" w:rsidRPr="00217A7F" w:rsidTr="008A5EE7">
              <w:tc>
                <w:tcPr>
                  <w:tcW w:w="1547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419" w:type="dxa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236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</w:tr>
            <w:tr w:rsidR="00217A7F" w:rsidRPr="00217A7F" w:rsidTr="008A5EE7">
              <w:tc>
                <w:tcPr>
                  <w:tcW w:w="1547" w:type="dxa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>Accepted by</w:t>
                  </w:r>
                </w:p>
              </w:tc>
              <w:tc>
                <w:tcPr>
                  <w:tcW w:w="341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/>
                      <w:bCs/>
                      <w:sz w:val="24"/>
                      <w:highlight w:val="yellow"/>
                    </w:rPr>
                  </w:pPr>
                  <w:r w:rsidRPr="00217A7F">
                    <w:rPr>
                      <w:b/>
                      <w:bCs/>
                      <w:sz w:val="24"/>
                      <w:highlight w:val="yellow"/>
                    </w:rPr>
                    <w:t>Do not sign</w:t>
                  </w:r>
                </w:p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/>
                      <w:bCs/>
                      <w:sz w:val="24"/>
                      <w:highlight w:val="yellow"/>
                    </w:rPr>
                    <w:t>Only required by successful applicant</w:t>
                  </w:r>
                  <w:r w:rsidRPr="00217A7F">
                    <w:rPr>
                      <w:bCs/>
                      <w:sz w:val="24"/>
                    </w:rPr>
                    <w:t xml:space="preserve">              </w:t>
                  </w:r>
                </w:p>
              </w:tc>
              <w:tc>
                <w:tcPr>
                  <w:tcW w:w="236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543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</w:tr>
            <w:tr w:rsidR="00217A7F" w:rsidRPr="00217A7F" w:rsidTr="008A5EE7">
              <w:tc>
                <w:tcPr>
                  <w:tcW w:w="1547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419" w:type="dxa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236" w:type="dxa"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</w:tc>
              <w:tc>
                <w:tcPr>
                  <w:tcW w:w="3543" w:type="dxa"/>
                  <w:gridSpan w:val="2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>signature</w:t>
                  </w:r>
                </w:p>
              </w:tc>
            </w:tr>
            <w:tr w:rsidR="00217A7F" w:rsidRPr="00217A7F" w:rsidTr="00217A7F">
              <w:trPr>
                <w:gridAfter w:val="1"/>
                <w:wAfter w:w="3508" w:type="dxa"/>
              </w:trPr>
              <w:tc>
                <w:tcPr>
                  <w:tcW w:w="1547" w:type="dxa"/>
                  <w:hideMark/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</w:p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rPr>
                      <w:bCs/>
                      <w:sz w:val="24"/>
                    </w:rPr>
                  </w:pPr>
                  <w:r w:rsidRPr="00217A7F">
                    <w:rPr>
                      <w:bCs/>
                      <w:sz w:val="24"/>
                    </w:rPr>
                    <w:t>Date</w:t>
                  </w:r>
                </w:p>
              </w:tc>
              <w:tc>
                <w:tcPr>
                  <w:tcW w:w="3690" w:type="dxa"/>
                  <w:gridSpan w:val="3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217A7F" w:rsidRPr="00217A7F" w:rsidRDefault="00217A7F" w:rsidP="000314F0">
                  <w:pPr>
                    <w:framePr w:hSpace="180" w:wrap="around" w:vAnchor="page" w:hAnchor="margin" w:y="811"/>
                    <w:autoSpaceDE w:val="0"/>
                    <w:autoSpaceDN w:val="0"/>
                    <w:adjustRightInd w:val="0"/>
                    <w:spacing w:line="276" w:lineRule="auto"/>
                    <w:ind w:left="-518"/>
                    <w:rPr>
                      <w:bCs/>
                      <w:sz w:val="24"/>
                    </w:rPr>
                  </w:pPr>
                </w:p>
              </w:tc>
            </w:tr>
          </w:tbl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b/>
                <w:sz w:val="24"/>
              </w:rPr>
            </w:pPr>
            <w:r w:rsidRPr="00217A7F">
              <w:rPr>
                <w:b/>
                <w:sz w:val="24"/>
              </w:rPr>
              <w:t>N.B.:</w:t>
            </w:r>
            <w:r w:rsidRPr="00217A7F">
              <w:rPr>
                <w:b/>
                <w:sz w:val="24"/>
              </w:rPr>
              <w:tab/>
              <w:t>Your signature on this position description signifies an understanding and acceptance that the content contained, forms an integral part of your employment terms and conditions.</w:t>
            </w: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  <w:lang w:val="en-US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  <w:lang w:val="en-US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  <w:p w:rsidR="00217A7F" w:rsidRPr="00217A7F" w:rsidRDefault="00217A7F" w:rsidP="00217A7F">
            <w:pPr>
              <w:autoSpaceDE w:val="0"/>
              <w:autoSpaceDN w:val="0"/>
              <w:adjustRightInd w:val="0"/>
              <w:spacing w:line="276" w:lineRule="auto"/>
              <w:rPr>
                <w:sz w:val="24"/>
              </w:rPr>
            </w:pPr>
          </w:p>
        </w:tc>
      </w:tr>
    </w:tbl>
    <w:p w:rsidR="00630087" w:rsidRPr="00A83310" w:rsidRDefault="00630087" w:rsidP="002E6144">
      <w:pPr>
        <w:autoSpaceDE w:val="0"/>
        <w:autoSpaceDN w:val="0"/>
        <w:adjustRightInd w:val="0"/>
        <w:rPr>
          <w:szCs w:val="22"/>
        </w:rPr>
      </w:pPr>
    </w:p>
    <w:sectPr w:rsidR="00630087" w:rsidRPr="00A83310" w:rsidSect="00E65A50">
      <w:pgSz w:w="11906" w:h="16838"/>
      <w:pgMar w:top="851" w:right="991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ECA" w:rsidRDefault="00226ECA" w:rsidP="00226ECA">
      <w:r>
        <w:separator/>
      </w:r>
    </w:p>
  </w:endnote>
  <w:endnote w:type="continuationSeparator" w:id="0">
    <w:p w:rsidR="00226ECA" w:rsidRDefault="00226ECA" w:rsidP="00226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-Regular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ans-serif!importan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ECA" w:rsidRDefault="00226ECA" w:rsidP="00226ECA">
      <w:r>
        <w:separator/>
      </w:r>
    </w:p>
  </w:footnote>
  <w:footnote w:type="continuationSeparator" w:id="0">
    <w:p w:rsidR="00226ECA" w:rsidRDefault="00226ECA" w:rsidP="00226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F3274"/>
    <w:multiLevelType w:val="hybridMultilevel"/>
    <w:tmpl w:val="077A4222"/>
    <w:lvl w:ilvl="0" w:tplc="699621BC">
      <w:start w:val="1"/>
      <w:numFmt w:val="decimal"/>
      <w:lvlText w:val="%1."/>
      <w:lvlJc w:val="left"/>
      <w:pPr>
        <w:ind w:left="720" w:hanging="360"/>
      </w:pPr>
      <w:rPr>
        <w:b/>
        <w:color w:val="FF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D2417"/>
    <w:multiLevelType w:val="hybridMultilevel"/>
    <w:tmpl w:val="8402B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B4F1D"/>
    <w:multiLevelType w:val="hybridMultilevel"/>
    <w:tmpl w:val="871A8B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27315"/>
    <w:multiLevelType w:val="hybridMultilevel"/>
    <w:tmpl w:val="B462B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20742"/>
    <w:multiLevelType w:val="hybridMultilevel"/>
    <w:tmpl w:val="2D7C3B0E"/>
    <w:lvl w:ilvl="0" w:tplc="D1962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0600F"/>
    <w:multiLevelType w:val="hybridMultilevel"/>
    <w:tmpl w:val="0CE285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1C7094"/>
    <w:multiLevelType w:val="hybridMultilevel"/>
    <w:tmpl w:val="427E3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F17B4"/>
    <w:multiLevelType w:val="hybridMultilevel"/>
    <w:tmpl w:val="54964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E643D"/>
    <w:multiLevelType w:val="hybridMultilevel"/>
    <w:tmpl w:val="9DD6C972"/>
    <w:lvl w:ilvl="0" w:tplc="BCD0E7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75D4DB8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36527E"/>
    <w:multiLevelType w:val="hybridMultilevel"/>
    <w:tmpl w:val="D74A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11E2D"/>
    <w:multiLevelType w:val="hybridMultilevel"/>
    <w:tmpl w:val="BE987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04914"/>
    <w:multiLevelType w:val="hybridMultilevel"/>
    <w:tmpl w:val="8BD01A7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C57FF5"/>
    <w:multiLevelType w:val="hybridMultilevel"/>
    <w:tmpl w:val="F5822FB4"/>
    <w:lvl w:ilvl="0" w:tplc="75D4DB84">
      <w:numFmt w:val="bullet"/>
      <w:lvlText w:val="-"/>
      <w:lvlJc w:val="left"/>
      <w:pPr>
        <w:ind w:left="195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3" w15:restartNumberingAfterBreak="0">
    <w:nsid w:val="39D54EB8"/>
    <w:multiLevelType w:val="hybridMultilevel"/>
    <w:tmpl w:val="5A409A76"/>
    <w:lvl w:ilvl="0" w:tplc="86EA2AEE">
      <w:start w:val="7"/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355D3B"/>
    <w:multiLevelType w:val="hybridMultilevel"/>
    <w:tmpl w:val="85B26A42"/>
    <w:lvl w:ilvl="0" w:tplc="B198A1BE">
      <w:numFmt w:val="bullet"/>
      <w:lvlText w:val="-"/>
      <w:lvlJc w:val="left"/>
      <w:pPr>
        <w:ind w:left="2120" w:hanging="360"/>
      </w:pPr>
      <w:rPr>
        <w:rFonts w:ascii="Arial" w:eastAsia="Times New Roman" w:hAnsi="Arial" w:cs="Arial" w:hint="default"/>
        <w:b/>
      </w:rPr>
    </w:lvl>
    <w:lvl w:ilvl="1" w:tplc="0C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5" w15:restartNumberingAfterBreak="0">
    <w:nsid w:val="55961CE6"/>
    <w:multiLevelType w:val="hybridMultilevel"/>
    <w:tmpl w:val="D518967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8C2B6F"/>
    <w:multiLevelType w:val="hybridMultilevel"/>
    <w:tmpl w:val="018245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926FE7"/>
    <w:multiLevelType w:val="hybridMultilevel"/>
    <w:tmpl w:val="AAAE774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CA78F0"/>
    <w:multiLevelType w:val="hybridMultilevel"/>
    <w:tmpl w:val="9F76DD3C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0"/>
  </w:num>
  <w:num w:numId="6">
    <w:abstractNumId w:val="7"/>
  </w:num>
  <w:num w:numId="7">
    <w:abstractNumId w:val="4"/>
  </w:num>
  <w:num w:numId="8">
    <w:abstractNumId w:val="13"/>
  </w:num>
  <w:num w:numId="9">
    <w:abstractNumId w:val="17"/>
  </w:num>
  <w:num w:numId="10">
    <w:abstractNumId w:val="3"/>
  </w:num>
  <w:num w:numId="11">
    <w:abstractNumId w:val="9"/>
  </w:num>
  <w:num w:numId="12">
    <w:abstractNumId w:val="16"/>
  </w:num>
  <w:num w:numId="13">
    <w:abstractNumId w:val="14"/>
  </w:num>
  <w:num w:numId="14">
    <w:abstractNumId w:val="12"/>
  </w:num>
  <w:num w:numId="15">
    <w:abstractNumId w:val="11"/>
  </w:num>
  <w:num w:numId="16">
    <w:abstractNumId w:val="8"/>
  </w:num>
  <w:num w:numId="17">
    <w:abstractNumId w:val="18"/>
  </w:num>
  <w:num w:numId="18">
    <w:abstractNumId w:val="1"/>
  </w:num>
  <w:num w:numId="19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TI1MTQyMDEwMTRV0lEKTi0uzszPAykwNK0FAJlIgOstAAAA"/>
  </w:docVars>
  <w:rsids>
    <w:rsidRoot w:val="0016775A"/>
    <w:rsid w:val="000038A1"/>
    <w:rsid w:val="000068BF"/>
    <w:rsid w:val="00010F8B"/>
    <w:rsid w:val="00017CC3"/>
    <w:rsid w:val="000244CD"/>
    <w:rsid w:val="000314F0"/>
    <w:rsid w:val="00056556"/>
    <w:rsid w:val="00082BB0"/>
    <w:rsid w:val="000A60C1"/>
    <w:rsid w:val="00103DC0"/>
    <w:rsid w:val="00105F26"/>
    <w:rsid w:val="00120543"/>
    <w:rsid w:val="0013355B"/>
    <w:rsid w:val="0014222A"/>
    <w:rsid w:val="00142444"/>
    <w:rsid w:val="0016604B"/>
    <w:rsid w:val="0016775A"/>
    <w:rsid w:val="00172F17"/>
    <w:rsid w:val="00173EDA"/>
    <w:rsid w:val="00192AD3"/>
    <w:rsid w:val="001A296C"/>
    <w:rsid w:val="001B2636"/>
    <w:rsid w:val="001B6B8D"/>
    <w:rsid w:val="001D2758"/>
    <w:rsid w:val="001D7A8D"/>
    <w:rsid w:val="001E7653"/>
    <w:rsid w:val="00202B12"/>
    <w:rsid w:val="00211E24"/>
    <w:rsid w:val="002148AE"/>
    <w:rsid w:val="00217A7F"/>
    <w:rsid w:val="00226ECA"/>
    <w:rsid w:val="002534F8"/>
    <w:rsid w:val="00270D77"/>
    <w:rsid w:val="002815DF"/>
    <w:rsid w:val="002A2750"/>
    <w:rsid w:val="002D0A6B"/>
    <w:rsid w:val="002D1526"/>
    <w:rsid w:val="002E6144"/>
    <w:rsid w:val="00301DDB"/>
    <w:rsid w:val="00302A37"/>
    <w:rsid w:val="00313C32"/>
    <w:rsid w:val="00346F5F"/>
    <w:rsid w:val="00354D07"/>
    <w:rsid w:val="003566F7"/>
    <w:rsid w:val="003638B5"/>
    <w:rsid w:val="00390C95"/>
    <w:rsid w:val="00393EBD"/>
    <w:rsid w:val="003B519B"/>
    <w:rsid w:val="003B670A"/>
    <w:rsid w:val="003C4518"/>
    <w:rsid w:val="003F41AB"/>
    <w:rsid w:val="00412B76"/>
    <w:rsid w:val="00436204"/>
    <w:rsid w:val="0047446C"/>
    <w:rsid w:val="00496624"/>
    <w:rsid w:val="004A3C82"/>
    <w:rsid w:val="004A6493"/>
    <w:rsid w:val="004B2E5A"/>
    <w:rsid w:val="004D1CC7"/>
    <w:rsid w:val="004D4F91"/>
    <w:rsid w:val="004E0BC7"/>
    <w:rsid w:val="004E44DB"/>
    <w:rsid w:val="005153F3"/>
    <w:rsid w:val="00522450"/>
    <w:rsid w:val="00524784"/>
    <w:rsid w:val="00531E29"/>
    <w:rsid w:val="00550CAA"/>
    <w:rsid w:val="005549EF"/>
    <w:rsid w:val="00554C1E"/>
    <w:rsid w:val="00571AF2"/>
    <w:rsid w:val="00575A2F"/>
    <w:rsid w:val="00586B23"/>
    <w:rsid w:val="00591EFD"/>
    <w:rsid w:val="005C4254"/>
    <w:rsid w:val="005F3434"/>
    <w:rsid w:val="00617938"/>
    <w:rsid w:val="00630087"/>
    <w:rsid w:val="00630AA4"/>
    <w:rsid w:val="00633678"/>
    <w:rsid w:val="006419DC"/>
    <w:rsid w:val="00647472"/>
    <w:rsid w:val="00670444"/>
    <w:rsid w:val="006C02E0"/>
    <w:rsid w:val="006F356B"/>
    <w:rsid w:val="006F37F8"/>
    <w:rsid w:val="006F7A2D"/>
    <w:rsid w:val="007278CC"/>
    <w:rsid w:val="007370B2"/>
    <w:rsid w:val="00752EC2"/>
    <w:rsid w:val="00776E88"/>
    <w:rsid w:val="0078096B"/>
    <w:rsid w:val="00790DBD"/>
    <w:rsid w:val="00796730"/>
    <w:rsid w:val="007A0735"/>
    <w:rsid w:val="007B7203"/>
    <w:rsid w:val="007D1586"/>
    <w:rsid w:val="007D689A"/>
    <w:rsid w:val="007E1558"/>
    <w:rsid w:val="007E74A9"/>
    <w:rsid w:val="007F4092"/>
    <w:rsid w:val="008220D5"/>
    <w:rsid w:val="00837329"/>
    <w:rsid w:val="008A32A5"/>
    <w:rsid w:val="008C1328"/>
    <w:rsid w:val="008C632F"/>
    <w:rsid w:val="00922520"/>
    <w:rsid w:val="009319F0"/>
    <w:rsid w:val="009456E9"/>
    <w:rsid w:val="00964C56"/>
    <w:rsid w:val="009741EC"/>
    <w:rsid w:val="009954A5"/>
    <w:rsid w:val="009A7DA8"/>
    <w:rsid w:val="009F643A"/>
    <w:rsid w:val="00A00234"/>
    <w:rsid w:val="00A140C2"/>
    <w:rsid w:val="00A46C09"/>
    <w:rsid w:val="00A71596"/>
    <w:rsid w:val="00A83310"/>
    <w:rsid w:val="00A96445"/>
    <w:rsid w:val="00AC7BCB"/>
    <w:rsid w:val="00B16440"/>
    <w:rsid w:val="00B21CC6"/>
    <w:rsid w:val="00B34FFF"/>
    <w:rsid w:val="00B3585D"/>
    <w:rsid w:val="00B41B0A"/>
    <w:rsid w:val="00B446E8"/>
    <w:rsid w:val="00B5659D"/>
    <w:rsid w:val="00B6043A"/>
    <w:rsid w:val="00BA3E54"/>
    <w:rsid w:val="00BA45F8"/>
    <w:rsid w:val="00BA5907"/>
    <w:rsid w:val="00BB3B83"/>
    <w:rsid w:val="00BC524F"/>
    <w:rsid w:val="00BC54F8"/>
    <w:rsid w:val="00BF75AD"/>
    <w:rsid w:val="00C01020"/>
    <w:rsid w:val="00C017C4"/>
    <w:rsid w:val="00C06C60"/>
    <w:rsid w:val="00C13F30"/>
    <w:rsid w:val="00C43EC1"/>
    <w:rsid w:val="00C66E9A"/>
    <w:rsid w:val="00C71714"/>
    <w:rsid w:val="00C817B3"/>
    <w:rsid w:val="00CA66DC"/>
    <w:rsid w:val="00CB6547"/>
    <w:rsid w:val="00CD5E89"/>
    <w:rsid w:val="00CD6A7A"/>
    <w:rsid w:val="00CE42BB"/>
    <w:rsid w:val="00D064A7"/>
    <w:rsid w:val="00D06C0E"/>
    <w:rsid w:val="00D12EB2"/>
    <w:rsid w:val="00D34219"/>
    <w:rsid w:val="00D46F49"/>
    <w:rsid w:val="00D6662A"/>
    <w:rsid w:val="00D6710E"/>
    <w:rsid w:val="00D70405"/>
    <w:rsid w:val="00D80EA1"/>
    <w:rsid w:val="00D90A92"/>
    <w:rsid w:val="00DA5EF9"/>
    <w:rsid w:val="00DE405B"/>
    <w:rsid w:val="00E037DE"/>
    <w:rsid w:val="00E156E6"/>
    <w:rsid w:val="00E378CF"/>
    <w:rsid w:val="00E5422C"/>
    <w:rsid w:val="00E65A50"/>
    <w:rsid w:val="00E66B54"/>
    <w:rsid w:val="00E704A0"/>
    <w:rsid w:val="00E70B3E"/>
    <w:rsid w:val="00E73CC7"/>
    <w:rsid w:val="00E7642B"/>
    <w:rsid w:val="00E80F37"/>
    <w:rsid w:val="00E9146E"/>
    <w:rsid w:val="00ED4567"/>
    <w:rsid w:val="00EF26FA"/>
    <w:rsid w:val="00F03CD5"/>
    <w:rsid w:val="00F07DEF"/>
    <w:rsid w:val="00F11D67"/>
    <w:rsid w:val="00F1282A"/>
    <w:rsid w:val="00F22E4E"/>
    <w:rsid w:val="00F2495E"/>
    <w:rsid w:val="00F45CE5"/>
    <w:rsid w:val="00F52318"/>
    <w:rsid w:val="00F73187"/>
    <w:rsid w:val="00F73653"/>
    <w:rsid w:val="00F74F16"/>
    <w:rsid w:val="00F92197"/>
    <w:rsid w:val="00FC20E6"/>
    <w:rsid w:val="00FC6E8A"/>
    <w:rsid w:val="00FD1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335A26-654B-4D78-AD77-EC3FAA27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75A"/>
    <w:pPr>
      <w:spacing w:after="0" w:line="240" w:lineRule="auto"/>
    </w:pPr>
    <w:rPr>
      <w:rFonts w:ascii="Arial" w:eastAsia="Times New Roman" w:hAnsi="Arial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7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16775A"/>
    <w:pPr>
      <w:keepNext/>
      <w:outlineLvl w:val="3"/>
    </w:pPr>
    <w:rPr>
      <w:rFonts w:ascii="DIN-Regular" w:hAnsi="DIN-Regular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16775A"/>
    <w:rPr>
      <w:rFonts w:ascii="DIN-Regular" w:eastAsia="Times New Roman" w:hAnsi="DIN-Regular" w:cs="Arial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16775A"/>
    <w:pPr>
      <w:spacing w:before="100" w:beforeAutospacing="1" w:after="100" w:afterAutospacing="1"/>
    </w:pPr>
    <w:rPr>
      <w:rFonts w:ascii="sans-serif!important" w:hAnsi="sans-serif!important" w:cs="Times New Roman"/>
      <w:sz w:val="24"/>
      <w:lang w:eastAsia="en-AU"/>
    </w:rPr>
  </w:style>
  <w:style w:type="paragraph" w:styleId="ListParagraph">
    <w:name w:val="List Paragraph"/>
    <w:basedOn w:val="Normal"/>
    <w:uiPriority w:val="34"/>
    <w:qFormat/>
    <w:rsid w:val="001677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2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B76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17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PlainText">
    <w:name w:val="Plain Text"/>
    <w:basedOn w:val="Normal"/>
    <w:link w:val="PlainTextChar"/>
    <w:uiPriority w:val="99"/>
    <w:unhideWhenUsed/>
    <w:rsid w:val="00C71714"/>
    <w:pPr>
      <w:suppressAutoHyphens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71714"/>
    <w:rPr>
      <w:rFonts w:ascii="Courier New" w:eastAsia="Times New Roman" w:hAnsi="Courier New" w:cs="Courier New"/>
      <w:sz w:val="20"/>
      <w:szCs w:val="20"/>
    </w:rPr>
  </w:style>
  <w:style w:type="paragraph" w:customStyle="1" w:styleId="Level4">
    <w:name w:val="Level 4"/>
    <w:basedOn w:val="Normal"/>
    <w:next w:val="Normal"/>
    <w:rsid w:val="00C71714"/>
    <w:pPr>
      <w:suppressAutoHyphens/>
      <w:autoSpaceDN w:val="0"/>
      <w:ind w:left="1701" w:hanging="1134"/>
      <w:jc w:val="both"/>
      <w:outlineLvl w:val="3"/>
    </w:pPr>
    <w:rPr>
      <w:rFonts w:ascii="Times New Roman" w:hAnsi="Times New Roman" w:cs="Times New Roman"/>
      <w:sz w:val="24"/>
    </w:rPr>
  </w:style>
  <w:style w:type="paragraph" w:customStyle="1" w:styleId="Default">
    <w:name w:val="Default"/>
    <w:rsid w:val="00C06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30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156E6"/>
    <w:pPr>
      <w:widowControl w:val="0"/>
      <w:autoSpaceDE w:val="0"/>
      <w:autoSpaceDN w:val="0"/>
      <w:spacing w:before="86"/>
      <w:ind w:left="472"/>
    </w:pPr>
    <w:rPr>
      <w:rFonts w:eastAsia="Arial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156E6"/>
    <w:pPr>
      <w:widowControl w:val="0"/>
      <w:autoSpaceDE w:val="0"/>
      <w:autoSpaceDN w:val="0"/>
    </w:pPr>
    <w:rPr>
      <w:rFonts w:eastAsia="Arial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156E6"/>
    <w:rPr>
      <w:rFonts w:ascii="Arial" w:eastAsia="Arial" w:hAnsi="Arial" w:cs="Arial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26E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6ECA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226E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ECA"/>
    <w:rPr>
      <w:rFonts w:ascii="Arial" w:eastAsia="Times New Roman" w:hAnsi="Arial" w:cs="Arial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275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2750"/>
    <w:rPr>
      <w:rFonts w:ascii="Arial" w:eastAsia="Times New Roman" w:hAnsi="Arial" w:cs="Arial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CEFF8-5553-4577-8830-8A57DC6FD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78</Words>
  <Characters>6504</Characters>
  <Application>Microsoft Office Word</Application>
  <DocSecurity>0</DocSecurity>
  <Lines>722</Lines>
  <Paragraphs>3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V Projects</dc:creator>
  <cp:lastModifiedBy>Premier.Tech</cp:lastModifiedBy>
  <cp:revision>3</cp:revision>
  <cp:lastPrinted>2014-11-18T03:44:00Z</cp:lastPrinted>
  <dcterms:created xsi:type="dcterms:W3CDTF">2021-03-01T00:46:00Z</dcterms:created>
  <dcterms:modified xsi:type="dcterms:W3CDTF">2021-03-01T02:50:00Z</dcterms:modified>
</cp:coreProperties>
</file>